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A215A" w14:textId="5D0764A1" w:rsidR="007B00E6" w:rsidRDefault="00BA0257" w:rsidP="009B3496">
      <w:pPr>
        <w:pStyle w:val="Title"/>
        <w:ind w:left="0"/>
        <w:rPr>
          <w:sz w:val="24"/>
          <w:szCs w:val="24"/>
        </w:rPr>
      </w:pPr>
      <w:bookmarkStart w:id="0" w:name="_Hlk128482956"/>
      <w:r w:rsidRPr="00BA0257">
        <w:rPr>
          <w:sz w:val="24"/>
          <w:szCs w:val="24"/>
        </w:rPr>
        <w:t>F</w:t>
      </w:r>
      <w:r w:rsidR="009B3496">
        <w:rPr>
          <w:sz w:val="24"/>
          <w:szCs w:val="24"/>
        </w:rPr>
        <w:t>elsefe</w:t>
      </w:r>
      <w:r w:rsidRPr="00BA0257">
        <w:rPr>
          <w:sz w:val="24"/>
          <w:szCs w:val="24"/>
        </w:rPr>
        <w:t xml:space="preserve"> </w:t>
      </w:r>
      <w:bookmarkStart w:id="1" w:name="_Hlk128483013"/>
      <w:r w:rsidR="009B3496" w:rsidRPr="009B3496">
        <w:rPr>
          <w:sz w:val="24"/>
          <w:szCs w:val="24"/>
        </w:rPr>
        <w:t>Bölümünün (2021-2025 Yılları Arasını Kapsayan) Stratejik Plan</w:t>
      </w:r>
      <w:r w:rsidR="00144A71">
        <w:rPr>
          <w:sz w:val="24"/>
          <w:szCs w:val="24"/>
        </w:rPr>
        <w:t xml:space="preserve"> Hedefleri ve Performans Göstergeleri</w:t>
      </w:r>
    </w:p>
    <w:bookmarkEnd w:id="0"/>
    <w:p w14:paraId="1132639D" w14:textId="552445F5" w:rsidR="0066114D" w:rsidRDefault="0066114D" w:rsidP="003D7EB2">
      <w:pPr>
        <w:pStyle w:val="Title"/>
        <w:jc w:val="center"/>
        <w:rPr>
          <w:sz w:val="24"/>
          <w:szCs w:val="24"/>
        </w:rPr>
      </w:pPr>
    </w:p>
    <w:bookmarkEnd w:id="1"/>
    <w:p w14:paraId="1FAA1455" w14:textId="77777777" w:rsidR="009B3496" w:rsidRDefault="009B3496" w:rsidP="009B3496">
      <w:pPr>
        <w:spacing w:line="360" w:lineRule="auto"/>
        <w:rPr>
          <w:b/>
          <w:bCs/>
          <w:sz w:val="24"/>
          <w:szCs w:val="24"/>
        </w:rPr>
      </w:pPr>
    </w:p>
    <w:p w14:paraId="69945EE7" w14:textId="32F6C46C" w:rsidR="009B3496" w:rsidRPr="009B3496" w:rsidRDefault="0066114D" w:rsidP="009B3496">
      <w:pPr>
        <w:spacing w:line="360" w:lineRule="auto"/>
        <w:rPr>
          <w:sz w:val="24"/>
          <w:szCs w:val="24"/>
        </w:rPr>
      </w:pPr>
      <w:r w:rsidRPr="00BA0257">
        <w:rPr>
          <w:b/>
          <w:sz w:val="24"/>
          <w:szCs w:val="24"/>
        </w:rPr>
        <w:t>STRATEJİK</w:t>
      </w:r>
      <w:r w:rsidRPr="00BA0257">
        <w:rPr>
          <w:b/>
          <w:spacing w:val="-1"/>
          <w:sz w:val="24"/>
          <w:szCs w:val="24"/>
        </w:rPr>
        <w:t xml:space="preserve"> </w:t>
      </w:r>
      <w:r w:rsidRPr="00BA0257">
        <w:rPr>
          <w:b/>
          <w:sz w:val="24"/>
          <w:szCs w:val="24"/>
        </w:rPr>
        <w:t>AMA</w:t>
      </w:r>
      <w:r w:rsidR="00BA0257" w:rsidRPr="00BA0257">
        <w:rPr>
          <w:b/>
          <w:sz w:val="24"/>
          <w:szCs w:val="24"/>
        </w:rPr>
        <w:t>Ç</w:t>
      </w:r>
      <w:r w:rsidRPr="00BA0257">
        <w:rPr>
          <w:b/>
          <w:spacing w:val="-2"/>
          <w:sz w:val="24"/>
          <w:szCs w:val="24"/>
        </w:rPr>
        <w:t xml:space="preserve"> </w:t>
      </w:r>
      <w:r w:rsidR="00BA0257" w:rsidRPr="00BA0257">
        <w:rPr>
          <w:b/>
          <w:sz w:val="24"/>
          <w:szCs w:val="24"/>
        </w:rPr>
        <w:t>1:</w:t>
      </w:r>
      <w:r w:rsidR="009B3496">
        <w:rPr>
          <w:b/>
          <w:sz w:val="24"/>
          <w:szCs w:val="24"/>
        </w:rPr>
        <w:t xml:space="preserve"> </w:t>
      </w:r>
      <w:r w:rsidR="009B3496" w:rsidRPr="009B3496">
        <w:rPr>
          <w:sz w:val="24"/>
          <w:szCs w:val="24"/>
        </w:rPr>
        <w:t>Bilimsel, girişimci ve yenilikçi bir üniversite olmak</w:t>
      </w:r>
    </w:p>
    <w:p w14:paraId="531C0D9D" w14:textId="764322CA" w:rsidR="009B3496" w:rsidRDefault="009B3496" w:rsidP="009B3496">
      <w:p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Stratejik Hedef 1</w:t>
      </w:r>
      <w:r w:rsidR="00BA0257" w:rsidRPr="00BA0257">
        <w:rPr>
          <w:b/>
          <w:sz w:val="24"/>
          <w:szCs w:val="24"/>
        </w:rPr>
        <w:t xml:space="preserve">: </w:t>
      </w:r>
      <w:r w:rsidRPr="009B3496">
        <w:rPr>
          <w:sz w:val="24"/>
          <w:szCs w:val="24"/>
        </w:rPr>
        <w:t>Bilimsel, girişimci ve aynı zamanda yenilikçi çalışmaların geliştirilmesi</w:t>
      </w:r>
    </w:p>
    <w:p w14:paraId="089A88A9" w14:textId="3B1AEA12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 1.1.</w:t>
      </w:r>
      <w:r w:rsidRPr="009B3496">
        <w:rPr>
          <w:sz w:val="24"/>
          <w:szCs w:val="24"/>
        </w:rPr>
        <w:t xml:space="preserve"> Bilimsel çalışmalara ev sahipliği yapmak</w:t>
      </w:r>
    </w:p>
    <w:p w14:paraId="12927EF2" w14:textId="46A01254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 1.2.</w:t>
      </w:r>
      <w:r w:rsidRPr="009B3496">
        <w:rPr>
          <w:sz w:val="24"/>
          <w:szCs w:val="24"/>
        </w:rPr>
        <w:t xml:space="preserve"> Girişimcilik ve yenilikçilik üzerine eğitim faaliyetleri yapmak</w:t>
      </w:r>
    </w:p>
    <w:p w14:paraId="05EBFD95" w14:textId="77777777" w:rsidR="0044728F" w:rsidRDefault="0044728F" w:rsidP="009B3496">
      <w:pPr>
        <w:spacing w:line="360" w:lineRule="auto"/>
        <w:rPr>
          <w:sz w:val="24"/>
          <w:szCs w:val="24"/>
        </w:rPr>
      </w:pPr>
    </w:p>
    <w:tbl>
      <w:tblPr>
        <w:tblStyle w:val="TableNormal1"/>
        <w:tblW w:w="13835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46"/>
        <w:gridCol w:w="865"/>
        <w:gridCol w:w="863"/>
        <w:gridCol w:w="866"/>
        <w:gridCol w:w="866"/>
        <w:gridCol w:w="864"/>
        <w:gridCol w:w="866"/>
        <w:gridCol w:w="864"/>
        <w:gridCol w:w="863"/>
        <w:gridCol w:w="1009"/>
        <w:gridCol w:w="863"/>
      </w:tblGrid>
      <w:tr w:rsidR="0044728F" w14:paraId="13EA6C92" w14:textId="77777777" w:rsidTr="0044728F">
        <w:trPr>
          <w:trHeight w:val="280"/>
        </w:trPr>
        <w:tc>
          <w:tcPr>
            <w:tcW w:w="5046" w:type="dxa"/>
          </w:tcPr>
          <w:p w14:paraId="7EDF7109" w14:textId="149A813B" w:rsidR="0044728F" w:rsidRDefault="0044728F" w:rsidP="0044728F">
            <w:pPr>
              <w:pStyle w:val="TableParagraph"/>
              <w:rPr>
                <w:sz w:val="20"/>
              </w:rPr>
            </w:pPr>
            <w:bookmarkStart w:id="2" w:name="_Hlk146623303"/>
            <w:r>
              <w:rPr>
                <w:sz w:val="20"/>
              </w:rPr>
              <w:t xml:space="preserve">  Performa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östergeleri:</w:t>
            </w:r>
          </w:p>
        </w:tc>
        <w:tc>
          <w:tcPr>
            <w:tcW w:w="865" w:type="dxa"/>
          </w:tcPr>
          <w:p w14:paraId="5D00553D" w14:textId="77777777" w:rsidR="0044728F" w:rsidRDefault="0044728F" w:rsidP="00826469">
            <w:pPr>
              <w:pStyle w:val="TableParagraph"/>
              <w:ind w:left="112" w:right="93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70D2DF72" w14:textId="77777777" w:rsidR="0044728F" w:rsidRDefault="0044728F" w:rsidP="00826469">
            <w:pPr>
              <w:pStyle w:val="TableParagraph"/>
              <w:ind w:left="117" w:right="98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6" w:type="dxa"/>
          </w:tcPr>
          <w:p w14:paraId="64D313E5" w14:textId="77777777" w:rsidR="0044728F" w:rsidRDefault="0044728F" w:rsidP="00826469">
            <w:pPr>
              <w:pStyle w:val="TableParagraph"/>
              <w:ind w:left="112" w:right="95"/>
              <w:jc w:val="center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6" w:type="dxa"/>
          </w:tcPr>
          <w:p w14:paraId="10AF1F39" w14:textId="77777777" w:rsidR="0044728F" w:rsidRDefault="0044728F" w:rsidP="00826469">
            <w:pPr>
              <w:pStyle w:val="TableParagraph"/>
              <w:ind w:left="135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4" w:type="dxa"/>
          </w:tcPr>
          <w:p w14:paraId="294D77D2" w14:textId="77777777" w:rsidR="0044728F" w:rsidRDefault="0044728F" w:rsidP="00826469">
            <w:pPr>
              <w:pStyle w:val="TableParagraph"/>
              <w:ind w:left="106" w:right="90"/>
              <w:jc w:val="center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6" w:type="dxa"/>
          </w:tcPr>
          <w:p w14:paraId="1BFA69EA" w14:textId="77777777" w:rsidR="0044728F" w:rsidRDefault="0044728F" w:rsidP="00826469">
            <w:pPr>
              <w:pStyle w:val="TableParagraph"/>
              <w:ind w:left="133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4" w:type="dxa"/>
          </w:tcPr>
          <w:p w14:paraId="70BDF971" w14:textId="77777777" w:rsidR="0044728F" w:rsidRDefault="0044728F" w:rsidP="00826469">
            <w:pPr>
              <w:pStyle w:val="TableParagraph"/>
              <w:ind w:left="101" w:right="94"/>
              <w:jc w:val="center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4317502C" w14:textId="77777777" w:rsidR="0044728F" w:rsidRDefault="0044728F" w:rsidP="00826469">
            <w:pPr>
              <w:pStyle w:val="TableParagraph"/>
              <w:ind w:left="131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1009" w:type="dxa"/>
          </w:tcPr>
          <w:p w14:paraId="706B8604" w14:textId="77777777" w:rsidR="0044728F" w:rsidRDefault="0044728F" w:rsidP="00826469">
            <w:pPr>
              <w:pStyle w:val="TableParagraph"/>
              <w:ind w:left="176" w:right="169"/>
              <w:jc w:val="center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68014614" w14:textId="77777777" w:rsidR="0044728F" w:rsidRDefault="0044728F" w:rsidP="00826469">
            <w:pPr>
              <w:pStyle w:val="TableParagraph"/>
              <w:ind w:left="132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</w:tr>
      <w:tr w:rsidR="00A67FA3" w14:paraId="43634F02" w14:textId="77777777" w:rsidTr="0044728F">
        <w:trPr>
          <w:trHeight w:val="280"/>
        </w:trPr>
        <w:tc>
          <w:tcPr>
            <w:tcW w:w="5046" w:type="dxa"/>
          </w:tcPr>
          <w:p w14:paraId="2353E7D2" w14:textId="77777777" w:rsidR="00A67FA3" w:rsidRDefault="00A67FA3" w:rsidP="00A67FA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Ulusal</w:t>
            </w:r>
            <w:r>
              <w:rPr>
                <w:spacing w:val="-3"/>
                <w:sz w:val="20"/>
              </w:rPr>
              <w:t xml:space="preserve"> veya uluslararası </w:t>
            </w:r>
            <w:r>
              <w:rPr>
                <w:sz w:val="20"/>
              </w:rPr>
              <w:t>kongre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mpozyum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çalışta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865" w:type="dxa"/>
          </w:tcPr>
          <w:p w14:paraId="64F12167" w14:textId="2E8633B5" w:rsidR="00A67FA3" w:rsidRDefault="00A67FA3" w:rsidP="00A67FA3">
            <w:pPr>
              <w:pStyle w:val="TableParagraph"/>
              <w:ind w:left="12"/>
              <w:jc w:val="center"/>
              <w:rPr>
                <w:sz w:val="20"/>
              </w:rPr>
            </w:pPr>
            <w:r w:rsidRPr="00E62959">
              <w:t>-</w:t>
            </w:r>
          </w:p>
        </w:tc>
        <w:tc>
          <w:tcPr>
            <w:tcW w:w="863" w:type="dxa"/>
          </w:tcPr>
          <w:p w14:paraId="119B5C84" w14:textId="6D7A7BB8" w:rsidR="00A67FA3" w:rsidRDefault="00A67FA3" w:rsidP="00A67FA3">
            <w:pPr>
              <w:pStyle w:val="TableParagraph"/>
              <w:ind w:left="11"/>
              <w:jc w:val="center"/>
              <w:rPr>
                <w:sz w:val="20"/>
              </w:rPr>
            </w:pPr>
            <w:r w:rsidRPr="00E62959">
              <w:t>-</w:t>
            </w:r>
          </w:p>
        </w:tc>
        <w:tc>
          <w:tcPr>
            <w:tcW w:w="866" w:type="dxa"/>
          </w:tcPr>
          <w:p w14:paraId="1038DD3E" w14:textId="0EE9414D" w:rsidR="00A67FA3" w:rsidRDefault="00A67FA3" w:rsidP="00A67FA3">
            <w:pPr>
              <w:pStyle w:val="TableParagraph"/>
              <w:ind w:left="11"/>
              <w:jc w:val="center"/>
              <w:rPr>
                <w:sz w:val="20"/>
              </w:rPr>
            </w:pPr>
            <w:r w:rsidRPr="00E62959">
              <w:t>-</w:t>
            </w:r>
          </w:p>
        </w:tc>
        <w:tc>
          <w:tcPr>
            <w:tcW w:w="866" w:type="dxa"/>
          </w:tcPr>
          <w:p w14:paraId="708C4A38" w14:textId="257AD967" w:rsidR="00A67FA3" w:rsidRDefault="00A67FA3" w:rsidP="00A67FA3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 w:rsidRPr="00E62959">
              <w:t>-</w:t>
            </w:r>
          </w:p>
        </w:tc>
        <w:tc>
          <w:tcPr>
            <w:tcW w:w="864" w:type="dxa"/>
          </w:tcPr>
          <w:p w14:paraId="5108371C" w14:textId="74F30142" w:rsidR="00A67FA3" w:rsidRDefault="00A67FA3" w:rsidP="00A67FA3">
            <w:pPr>
              <w:pStyle w:val="TableParagraph"/>
              <w:ind w:left="9"/>
              <w:jc w:val="center"/>
              <w:rPr>
                <w:sz w:val="20"/>
              </w:rPr>
            </w:pPr>
            <w:r w:rsidRPr="00E62959">
              <w:t>-</w:t>
            </w:r>
          </w:p>
        </w:tc>
        <w:tc>
          <w:tcPr>
            <w:tcW w:w="866" w:type="dxa"/>
          </w:tcPr>
          <w:p w14:paraId="4337153F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3336F731" w14:textId="77777777" w:rsidR="00A67FA3" w:rsidRDefault="00A67FA3" w:rsidP="00A67FA3">
            <w:pPr>
              <w:pStyle w:val="TableParagraph"/>
              <w:ind w:right="1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5EB5DC74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01D73D30" w14:textId="4C057A96" w:rsidR="00A67FA3" w:rsidRDefault="00A67FA3" w:rsidP="00A67FA3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39531542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A67FA3" w14:paraId="707BF152" w14:textId="77777777" w:rsidTr="0044728F">
        <w:trPr>
          <w:trHeight w:val="280"/>
        </w:trPr>
        <w:tc>
          <w:tcPr>
            <w:tcW w:w="5046" w:type="dxa"/>
          </w:tcPr>
          <w:p w14:paraId="53DADBE3" w14:textId="77777777" w:rsidR="00A67FA3" w:rsidRDefault="00A67FA3" w:rsidP="00A67FA3">
            <w:pPr>
              <w:pStyle w:val="TableParagraph"/>
              <w:spacing w:line="211" w:lineRule="exact"/>
              <w:ind w:left="112"/>
              <w:rPr>
                <w:sz w:val="20"/>
              </w:rPr>
            </w:pPr>
            <w:r>
              <w:rPr>
                <w:sz w:val="20"/>
              </w:rPr>
              <w:t>Bap veya ulusal proje sayısı</w:t>
            </w:r>
          </w:p>
        </w:tc>
        <w:tc>
          <w:tcPr>
            <w:tcW w:w="865" w:type="dxa"/>
          </w:tcPr>
          <w:p w14:paraId="0E327D58" w14:textId="6A63D02F" w:rsidR="00A67FA3" w:rsidRDefault="00A67FA3" w:rsidP="00A67FA3">
            <w:pPr>
              <w:pStyle w:val="TableParagraph"/>
              <w:spacing w:line="211" w:lineRule="exact"/>
              <w:ind w:left="12"/>
              <w:jc w:val="center"/>
              <w:rPr>
                <w:sz w:val="20"/>
              </w:rPr>
            </w:pPr>
            <w:r w:rsidRPr="0003450B">
              <w:t>-</w:t>
            </w:r>
          </w:p>
        </w:tc>
        <w:tc>
          <w:tcPr>
            <w:tcW w:w="863" w:type="dxa"/>
          </w:tcPr>
          <w:p w14:paraId="41FF3F55" w14:textId="12367DC2" w:rsidR="00A67FA3" w:rsidRDefault="00A67FA3" w:rsidP="00A67FA3">
            <w:pPr>
              <w:pStyle w:val="TableParagraph"/>
              <w:spacing w:line="211" w:lineRule="exact"/>
              <w:ind w:left="8"/>
              <w:jc w:val="center"/>
              <w:rPr>
                <w:sz w:val="20"/>
              </w:rPr>
            </w:pPr>
            <w:r w:rsidRPr="0003450B">
              <w:t>-</w:t>
            </w:r>
          </w:p>
        </w:tc>
        <w:tc>
          <w:tcPr>
            <w:tcW w:w="866" w:type="dxa"/>
          </w:tcPr>
          <w:p w14:paraId="782D79B7" w14:textId="77777777" w:rsidR="00A67FA3" w:rsidRDefault="00A67FA3" w:rsidP="00A67FA3">
            <w:pPr>
              <w:pStyle w:val="TableParagraph"/>
              <w:spacing w:line="211" w:lineRule="exact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6" w:type="dxa"/>
          </w:tcPr>
          <w:p w14:paraId="03A35985" w14:textId="77777777" w:rsidR="00A67FA3" w:rsidRDefault="00A67FA3" w:rsidP="00A67FA3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4" w:type="dxa"/>
          </w:tcPr>
          <w:p w14:paraId="2CADF67E" w14:textId="77777777" w:rsidR="00A67FA3" w:rsidRDefault="00A67FA3" w:rsidP="00A67FA3">
            <w:pPr>
              <w:pStyle w:val="TableParagraph"/>
              <w:spacing w:line="211" w:lineRule="exact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6" w:type="dxa"/>
          </w:tcPr>
          <w:p w14:paraId="28D61BF0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38FA89B3" w14:textId="77777777" w:rsidR="00A67FA3" w:rsidRDefault="00A67FA3" w:rsidP="00A67FA3">
            <w:pPr>
              <w:pStyle w:val="TableParagraph"/>
              <w:spacing w:line="211" w:lineRule="exact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7E8164C0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450319F4" w14:textId="5E5A5F43" w:rsidR="00A67FA3" w:rsidRDefault="00A67FA3" w:rsidP="00A67FA3">
            <w:pPr>
              <w:pStyle w:val="TableParagraph"/>
              <w:spacing w:line="211" w:lineRule="exact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23077764" w14:textId="77777777" w:rsidR="00A67FA3" w:rsidRDefault="00A67FA3" w:rsidP="00A67FA3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0C7FF299" w14:textId="77777777" w:rsidTr="0044728F">
        <w:trPr>
          <w:trHeight w:val="280"/>
        </w:trPr>
        <w:tc>
          <w:tcPr>
            <w:tcW w:w="5046" w:type="dxa"/>
          </w:tcPr>
          <w:p w14:paraId="5DE5C741" w14:textId="77777777" w:rsidR="0044728F" w:rsidRDefault="0044728F" w:rsidP="00826469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Ulusal makale sayısı</w:t>
            </w:r>
          </w:p>
        </w:tc>
        <w:tc>
          <w:tcPr>
            <w:tcW w:w="865" w:type="dxa"/>
          </w:tcPr>
          <w:p w14:paraId="5319FB2E" w14:textId="77777777" w:rsidR="0044728F" w:rsidRDefault="0044728F" w:rsidP="00826469">
            <w:pPr>
              <w:pStyle w:val="TableParagraph"/>
              <w:ind w:left="12"/>
              <w:rPr>
                <w:sz w:val="20"/>
              </w:rPr>
            </w:pPr>
            <w:r>
              <w:rPr>
                <w:sz w:val="20"/>
              </w:rPr>
              <w:t xml:space="preserve">       3</w:t>
            </w:r>
          </w:p>
        </w:tc>
        <w:tc>
          <w:tcPr>
            <w:tcW w:w="863" w:type="dxa"/>
          </w:tcPr>
          <w:p w14:paraId="26C5E323" w14:textId="77777777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6" w:type="dxa"/>
          </w:tcPr>
          <w:p w14:paraId="10A77DE0" w14:textId="77777777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6" w:type="dxa"/>
          </w:tcPr>
          <w:p w14:paraId="0494AAC8" w14:textId="77777777" w:rsidR="0044728F" w:rsidRPr="002F49D3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  <w:r w:rsidRPr="002F49D3">
              <w:rPr>
                <w:sz w:val="20"/>
              </w:rPr>
              <w:t>5</w:t>
            </w:r>
          </w:p>
        </w:tc>
        <w:tc>
          <w:tcPr>
            <w:tcW w:w="864" w:type="dxa"/>
          </w:tcPr>
          <w:p w14:paraId="56687B2B" w14:textId="48275DA6" w:rsidR="0044728F" w:rsidRDefault="0044728F" w:rsidP="0044728F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6" w:type="dxa"/>
          </w:tcPr>
          <w:p w14:paraId="014A0986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105C188C" w14:textId="77777777" w:rsidR="0044728F" w:rsidRDefault="0044728F" w:rsidP="0082646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3" w:type="dxa"/>
          </w:tcPr>
          <w:p w14:paraId="3826758C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3678542A" w14:textId="299543E5" w:rsidR="0044728F" w:rsidRDefault="0044728F" w:rsidP="0044728F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3" w:type="dxa"/>
          </w:tcPr>
          <w:p w14:paraId="41419863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1E23671F" w14:textId="77777777" w:rsidTr="0044728F">
        <w:trPr>
          <w:trHeight w:val="280"/>
        </w:trPr>
        <w:tc>
          <w:tcPr>
            <w:tcW w:w="5046" w:type="dxa"/>
          </w:tcPr>
          <w:p w14:paraId="238A88E3" w14:textId="77777777" w:rsidR="0044728F" w:rsidRDefault="0044728F" w:rsidP="00826469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Uluslararası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ka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865" w:type="dxa"/>
          </w:tcPr>
          <w:p w14:paraId="14B233E0" w14:textId="4F83376B" w:rsidR="0044728F" w:rsidRDefault="00A67FA3" w:rsidP="00826469">
            <w:pPr>
              <w:pStyle w:val="TableParagraph"/>
              <w:ind w:left="109" w:right="93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3" w:type="dxa"/>
          </w:tcPr>
          <w:p w14:paraId="137CCFD3" w14:textId="77F1E9B2" w:rsidR="0044728F" w:rsidRDefault="00A67FA3" w:rsidP="00826469">
            <w:pPr>
              <w:pStyle w:val="TableParagraph"/>
              <w:ind w:left="116" w:right="98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bookmarkStart w:id="3" w:name="_GoBack"/>
            <w:bookmarkEnd w:id="3"/>
          </w:p>
        </w:tc>
        <w:tc>
          <w:tcPr>
            <w:tcW w:w="866" w:type="dxa"/>
          </w:tcPr>
          <w:p w14:paraId="363D9504" w14:textId="77777777" w:rsidR="0044728F" w:rsidRDefault="0044728F" w:rsidP="00826469">
            <w:pPr>
              <w:pStyle w:val="TableParagraph"/>
              <w:ind w:left="110" w:right="95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6" w:type="dxa"/>
          </w:tcPr>
          <w:p w14:paraId="738A793D" w14:textId="77777777" w:rsidR="0044728F" w:rsidRDefault="0044728F" w:rsidP="00826469">
            <w:pPr>
              <w:pStyle w:val="TableParagraph"/>
              <w:ind w:left="110" w:right="95"/>
              <w:jc w:val="center"/>
              <w:rPr>
                <w:sz w:val="16"/>
              </w:rPr>
            </w:pPr>
            <w:r w:rsidRPr="002F49D3">
              <w:rPr>
                <w:sz w:val="20"/>
              </w:rPr>
              <w:t>2</w:t>
            </w:r>
          </w:p>
        </w:tc>
        <w:tc>
          <w:tcPr>
            <w:tcW w:w="864" w:type="dxa"/>
          </w:tcPr>
          <w:p w14:paraId="225A219B" w14:textId="77777777" w:rsidR="0044728F" w:rsidRDefault="0044728F" w:rsidP="00826469">
            <w:pPr>
              <w:pStyle w:val="TableParagraph"/>
              <w:ind w:left="106" w:right="93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6" w:type="dxa"/>
          </w:tcPr>
          <w:p w14:paraId="76C8084E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72F37FBC" w14:textId="77777777" w:rsidR="0044728F" w:rsidRDefault="0044728F" w:rsidP="00826469">
            <w:pPr>
              <w:pStyle w:val="TableParagraph"/>
              <w:ind w:left="99" w:right="94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3" w:type="dxa"/>
          </w:tcPr>
          <w:p w14:paraId="0278429E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5AA0497D" w14:textId="29407A01" w:rsidR="0044728F" w:rsidRDefault="0044728F" w:rsidP="0044728F">
            <w:pPr>
              <w:pStyle w:val="TableParagraph"/>
              <w:ind w:left="176" w:right="16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3" w:type="dxa"/>
          </w:tcPr>
          <w:p w14:paraId="5230330D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596D0685" w14:textId="77777777" w:rsidTr="0044728F">
        <w:trPr>
          <w:trHeight w:val="280"/>
        </w:trPr>
        <w:tc>
          <w:tcPr>
            <w:tcW w:w="5046" w:type="dxa"/>
          </w:tcPr>
          <w:p w14:paraId="7F9D0DED" w14:textId="65759E03" w:rsidR="0044728F" w:rsidRDefault="0044728F" w:rsidP="00826469">
            <w:pPr>
              <w:pStyle w:val="TableParagraph"/>
              <w:ind w:left="112"/>
              <w:rPr>
                <w:sz w:val="20"/>
              </w:rPr>
            </w:pPr>
            <w:r w:rsidRPr="0044728F">
              <w:rPr>
                <w:sz w:val="20"/>
              </w:rPr>
              <w:t>Değerlendirme: Anket</w:t>
            </w:r>
          </w:p>
        </w:tc>
        <w:tc>
          <w:tcPr>
            <w:tcW w:w="865" w:type="dxa"/>
          </w:tcPr>
          <w:p w14:paraId="472C355C" w14:textId="77777777" w:rsidR="0044728F" w:rsidRDefault="0044728F" w:rsidP="00826469">
            <w:pPr>
              <w:pStyle w:val="TableParagraph"/>
              <w:ind w:left="12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0607D26F" w14:textId="77777777" w:rsidR="0044728F" w:rsidRDefault="0044728F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75208ECA" w14:textId="77777777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7D12CA80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54EF78B9" w14:textId="248C71D4" w:rsidR="0044728F" w:rsidRDefault="0044728F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01F74487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060C9110" w14:textId="3AF79BF8" w:rsidR="0044728F" w:rsidRDefault="0044728F" w:rsidP="00826469">
            <w:pPr>
              <w:pStyle w:val="TableParagraph"/>
              <w:ind w:right="1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2B25D820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65E10EC4" w14:textId="77777777" w:rsidR="0044728F" w:rsidRDefault="0044728F" w:rsidP="00826469">
            <w:pPr>
              <w:pStyle w:val="TableParagraph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06006D48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  <w:r>
              <w:rPr>
                <w:sz w:val="16"/>
              </w:rPr>
              <w:t xml:space="preserve">         </w:t>
            </w:r>
          </w:p>
        </w:tc>
      </w:tr>
    </w:tbl>
    <w:bookmarkEnd w:id="2"/>
    <w:p w14:paraId="71B328EF" w14:textId="01365609" w:rsidR="00415313" w:rsidRPr="00415313" w:rsidRDefault="00415313" w:rsidP="009B3496">
      <w:pPr>
        <w:spacing w:line="360" w:lineRule="auto"/>
        <w:rPr>
          <w:sz w:val="20"/>
          <w:szCs w:val="20"/>
        </w:rPr>
      </w:pPr>
      <w:r>
        <w:rPr>
          <w:sz w:val="24"/>
          <w:szCs w:val="24"/>
        </w:rPr>
        <w:t xml:space="preserve">  </w:t>
      </w:r>
      <w:r w:rsidRPr="00415313">
        <w:rPr>
          <w:sz w:val="20"/>
          <w:szCs w:val="20"/>
        </w:rPr>
        <w:t>H: Hedeflenen; B: Başarılan</w:t>
      </w:r>
    </w:p>
    <w:p w14:paraId="41BF295A" w14:textId="77777777" w:rsidR="009B3496" w:rsidRP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İK AMAÇ 2:</w:t>
      </w:r>
      <w:r w:rsidRPr="009B3496">
        <w:rPr>
          <w:sz w:val="24"/>
          <w:szCs w:val="24"/>
        </w:rPr>
        <w:t xml:space="preserve"> Kaliteli eğitim ve öğretim faaliyetleri sunmak</w:t>
      </w:r>
    </w:p>
    <w:p w14:paraId="5DA2462C" w14:textId="2B23F951" w:rsidR="009B3496" w:rsidRP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 xml:space="preserve">Stratejik Hedef </w:t>
      </w:r>
      <w:r>
        <w:rPr>
          <w:b/>
          <w:sz w:val="24"/>
          <w:szCs w:val="24"/>
        </w:rPr>
        <w:t>2</w:t>
      </w:r>
      <w:r w:rsidRPr="009B3496">
        <w:rPr>
          <w:b/>
          <w:sz w:val="24"/>
          <w:szCs w:val="24"/>
        </w:rPr>
        <w:t>:</w:t>
      </w:r>
      <w:r w:rsidRPr="009B3496">
        <w:rPr>
          <w:sz w:val="24"/>
          <w:szCs w:val="24"/>
        </w:rPr>
        <w:t xml:space="preserve"> Eğitim-öğretim faaliyetlerinin geliştirilmesi</w:t>
      </w:r>
    </w:p>
    <w:p w14:paraId="356AF614" w14:textId="5E1A08E2" w:rsidR="009B3496" w:rsidRP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 xml:space="preserve">Strateji </w:t>
      </w:r>
      <w:r>
        <w:rPr>
          <w:b/>
          <w:sz w:val="24"/>
          <w:szCs w:val="24"/>
        </w:rPr>
        <w:t>2</w:t>
      </w:r>
      <w:r w:rsidRPr="009B3496">
        <w:rPr>
          <w:b/>
          <w:sz w:val="24"/>
          <w:szCs w:val="24"/>
        </w:rPr>
        <w:t>.1.</w:t>
      </w:r>
      <w:r w:rsidRPr="009B3496">
        <w:rPr>
          <w:sz w:val="24"/>
          <w:szCs w:val="24"/>
        </w:rPr>
        <w:t xml:space="preserve"> Ulusal ve uluslararası eğitim programlarıyla koordinasyon sağlamak</w:t>
      </w:r>
    </w:p>
    <w:p w14:paraId="79E3CAFD" w14:textId="3B049669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 xml:space="preserve">Strateji </w:t>
      </w:r>
      <w:r>
        <w:rPr>
          <w:b/>
          <w:sz w:val="24"/>
          <w:szCs w:val="24"/>
        </w:rPr>
        <w:t>2</w:t>
      </w:r>
      <w:r w:rsidRPr="009B3496">
        <w:rPr>
          <w:b/>
          <w:sz w:val="24"/>
          <w:szCs w:val="24"/>
        </w:rPr>
        <w:t>.2.</w:t>
      </w:r>
      <w:r w:rsidRPr="009B3496">
        <w:rPr>
          <w:sz w:val="24"/>
          <w:szCs w:val="24"/>
        </w:rPr>
        <w:t xml:space="preserve"> Eğitim-öğretim planına farklı alanlardan ders ve uygulamalar koymak </w:t>
      </w:r>
      <w:r w:rsidRPr="009B3496">
        <w:rPr>
          <w:sz w:val="24"/>
          <w:szCs w:val="24"/>
        </w:rPr>
        <w:cr/>
      </w:r>
    </w:p>
    <w:tbl>
      <w:tblPr>
        <w:tblStyle w:val="TableNormal1"/>
        <w:tblW w:w="13863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54"/>
        <w:gridCol w:w="867"/>
        <w:gridCol w:w="865"/>
        <w:gridCol w:w="868"/>
        <w:gridCol w:w="868"/>
        <w:gridCol w:w="866"/>
        <w:gridCol w:w="868"/>
        <w:gridCol w:w="866"/>
        <w:gridCol w:w="865"/>
        <w:gridCol w:w="1011"/>
        <w:gridCol w:w="865"/>
      </w:tblGrid>
      <w:tr w:rsidR="0044728F" w14:paraId="178C8020" w14:textId="77777777" w:rsidTr="0044728F">
        <w:trPr>
          <w:trHeight w:val="281"/>
        </w:trPr>
        <w:tc>
          <w:tcPr>
            <w:tcW w:w="5054" w:type="dxa"/>
          </w:tcPr>
          <w:p w14:paraId="1F81903C" w14:textId="77777777" w:rsidR="0044728F" w:rsidRDefault="0044728F" w:rsidP="00826469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Performa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östergeleri:</w:t>
            </w:r>
          </w:p>
        </w:tc>
        <w:tc>
          <w:tcPr>
            <w:tcW w:w="867" w:type="dxa"/>
          </w:tcPr>
          <w:p w14:paraId="48871341" w14:textId="77777777" w:rsidR="0044728F" w:rsidRDefault="0044728F" w:rsidP="00826469">
            <w:pPr>
              <w:pStyle w:val="TableParagraph"/>
              <w:ind w:left="112" w:right="93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5" w:type="dxa"/>
          </w:tcPr>
          <w:p w14:paraId="00FA8D11" w14:textId="77777777" w:rsidR="0044728F" w:rsidRDefault="0044728F" w:rsidP="00826469">
            <w:pPr>
              <w:pStyle w:val="TableParagraph"/>
              <w:ind w:left="117" w:right="98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8" w:type="dxa"/>
          </w:tcPr>
          <w:p w14:paraId="27028099" w14:textId="77777777" w:rsidR="0044728F" w:rsidRDefault="0044728F" w:rsidP="00826469">
            <w:pPr>
              <w:pStyle w:val="TableParagraph"/>
              <w:ind w:left="112" w:right="95"/>
              <w:jc w:val="center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8" w:type="dxa"/>
          </w:tcPr>
          <w:p w14:paraId="260C22A2" w14:textId="77777777" w:rsidR="0044728F" w:rsidRDefault="0044728F" w:rsidP="00826469">
            <w:pPr>
              <w:pStyle w:val="TableParagraph"/>
              <w:ind w:left="135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6" w:type="dxa"/>
          </w:tcPr>
          <w:p w14:paraId="3A9976E8" w14:textId="77777777" w:rsidR="0044728F" w:rsidRDefault="0044728F" w:rsidP="00826469">
            <w:pPr>
              <w:pStyle w:val="TableParagraph"/>
              <w:ind w:left="106" w:right="90"/>
              <w:jc w:val="center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8" w:type="dxa"/>
          </w:tcPr>
          <w:p w14:paraId="2C738081" w14:textId="77777777" w:rsidR="0044728F" w:rsidRDefault="0044728F" w:rsidP="00826469">
            <w:pPr>
              <w:pStyle w:val="TableParagraph"/>
              <w:ind w:left="133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6" w:type="dxa"/>
          </w:tcPr>
          <w:p w14:paraId="6615AB54" w14:textId="77777777" w:rsidR="0044728F" w:rsidRDefault="0044728F" w:rsidP="00826469">
            <w:pPr>
              <w:pStyle w:val="TableParagraph"/>
              <w:ind w:left="101" w:right="94"/>
              <w:jc w:val="center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5" w:type="dxa"/>
          </w:tcPr>
          <w:p w14:paraId="685AA6E1" w14:textId="77777777" w:rsidR="0044728F" w:rsidRDefault="0044728F" w:rsidP="00826469">
            <w:pPr>
              <w:pStyle w:val="TableParagraph"/>
              <w:ind w:left="131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1011" w:type="dxa"/>
          </w:tcPr>
          <w:p w14:paraId="78C0FF1E" w14:textId="77777777" w:rsidR="0044728F" w:rsidRDefault="0044728F" w:rsidP="00826469">
            <w:pPr>
              <w:pStyle w:val="TableParagraph"/>
              <w:ind w:left="176" w:right="169"/>
              <w:jc w:val="center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5" w:type="dxa"/>
          </w:tcPr>
          <w:p w14:paraId="1F082BFE" w14:textId="77777777" w:rsidR="0044728F" w:rsidRDefault="0044728F" w:rsidP="00826469">
            <w:pPr>
              <w:pStyle w:val="TableParagraph"/>
              <w:ind w:left="132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</w:tr>
      <w:tr w:rsidR="0044728F" w14:paraId="1FB02C2C" w14:textId="77777777" w:rsidTr="0044728F">
        <w:trPr>
          <w:trHeight w:val="281"/>
        </w:trPr>
        <w:tc>
          <w:tcPr>
            <w:tcW w:w="5054" w:type="dxa"/>
          </w:tcPr>
          <w:p w14:paraId="041BFEBB" w14:textId="41A9C897" w:rsidR="0044728F" w:rsidRPr="0044728F" w:rsidRDefault="0044728F" w:rsidP="00826469">
            <w:pPr>
              <w:pStyle w:val="TableParagraph"/>
              <w:ind w:left="112"/>
              <w:rPr>
                <w:sz w:val="20"/>
                <w:szCs w:val="20"/>
              </w:rPr>
            </w:pPr>
            <w:r w:rsidRPr="0044728F">
              <w:rPr>
                <w:sz w:val="20"/>
                <w:szCs w:val="20"/>
              </w:rPr>
              <w:t>Erasmus, Mevlana, Farabi’den faydalan öğrenci sayısı</w:t>
            </w:r>
          </w:p>
        </w:tc>
        <w:tc>
          <w:tcPr>
            <w:tcW w:w="867" w:type="dxa"/>
          </w:tcPr>
          <w:p w14:paraId="4107FAC4" w14:textId="229DC0B9" w:rsidR="0044728F" w:rsidRDefault="0044728F" w:rsidP="0044728F">
            <w:pPr>
              <w:pStyle w:val="TableParagraph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5" w:type="dxa"/>
          </w:tcPr>
          <w:p w14:paraId="6A2BF8D5" w14:textId="18F7403E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33F5F618" w14:textId="6068457E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7DEED413" w14:textId="0C75C5E1" w:rsidR="0044728F" w:rsidRPr="0044728F" w:rsidRDefault="0044728F" w:rsidP="0044728F">
            <w:pPr>
              <w:pStyle w:val="TableParagraph"/>
              <w:spacing w:line="240" w:lineRule="auto"/>
              <w:jc w:val="center"/>
              <w:rPr>
                <w:b/>
                <w:sz w:val="16"/>
              </w:rPr>
            </w:pPr>
            <w:r w:rsidRPr="0044728F">
              <w:rPr>
                <w:b/>
                <w:sz w:val="16"/>
              </w:rPr>
              <w:t>-</w:t>
            </w:r>
          </w:p>
        </w:tc>
        <w:tc>
          <w:tcPr>
            <w:tcW w:w="866" w:type="dxa"/>
          </w:tcPr>
          <w:p w14:paraId="4E4AE98B" w14:textId="1D350D9A" w:rsidR="0044728F" w:rsidRDefault="0044728F" w:rsidP="00826469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2AEE5117" w14:textId="6B2D0859" w:rsidR="0044728F" w:rsidRDefault="0044728F" w:rsidP="0044728F">
            <w:pPr>
              <w:pStyle w:val="TableParagraph"/>
              <w:spacing w:line="240" w:lineRule="auto"/>
              <w:jc w:val="center"/>
              <w:rPr>
                <w:sz w:val="16"/>
              </w:rPr>
            </w:pPr>
          </w:p>
        </w:tc>
        <w:tc>
          <w:tcPr>
            <w:tcW w:w="866" w:type="dxa"/>
          </w:tcPr>
          <w:p w14:paraId="13A99FCC" w14:textId="14035405" w:rsidR="0044728F" w:rsidRDefault="0044728F" w:rsidP="0082646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5" w:type="dxa"/>
          </w:tcPr>
          <w:p w14:paraId="6D6410AD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32E0A633" w14:textId="28D682D4" w:rsidR="0044728F" w:rsidRDefault="0044728F" w:rsidP="00AD25DA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865" w:type="dxa"/>
          </w:tcPr>
          <w:p w14:paraId="6F54B4FC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4779D722" w14:textId="77777777" w:rsidTr="0044728F">
        <w:trPr>
          <w:trHeight w:val="281"/>
        </w:trPr>
        <w:tc>
          <w:tcPr>
            <w:tcW w:w="5054" w:type="dxa"/>
          </w:tcPr>
          <w:p w14:paraId="449B5AF1" w14:textId="5DB54364" w:rsidR="0044728F" w:rsidRPr="0044728F" w:rsidRDefault="0044728F" w:rsidP="00826469">
            <w:pPr>
              <w:pStyle w:val="TableParagraph"/>
              <w:spacing w:line="211" w:lineRule="exact"/>
              <w:ind w:left="112"/>
              <w:rPr>
                <w:sz w:val="20"/>
                <w:szCs w:val="20"/>
              </w:rPr>
            </w:pPr>
            <w:r w:rsidRPr="0044728F">
              <w:rPr>
                <w:sz w:val="20"/>
                <w:szCs w:val="20"/>
              </w:rPr>
              <w:t>Oryantasyon eğitim sayısı</w:t>
            </w:r>
          </w:p>
        </w:tc>
        <w:tc>
          <w:tcPr>
            <w:tcW w:w="867" w:type="dxa"/>
          </w:tcPr>
          <w:p w14:paraId="16FCA9EB" w14:textId="127C25B2" w:rsidR="0044728F" w:rsidRDefault="0044728F" w:rsidP="00826469">
            <w:pPr>
              <w:pStyle w:val="TableParagraph"/>
              <w:spacing w:line="211" w:lineRule="exact"/>
              <w:ind w:left="12"/>
              <w:rPr>
                <w:sz w:val="20"/>
              </w:rPr>
            </w:pPr>
            <w:r>
              <w:rPr>
                <w:sz w:val="20"/>
              </w:rPr>
              <w:t xml:space="preserve">       1</w:t>
            </w:r>
          </w:p>
        </w:tc>
        <w:tc>
          <w:tcPr>
            <w:tcW w:w="865" w:type="dxa"/>
          </w:tcPr>
          <w:p w14:paraId="760F5217" w14:textId="3FBECFB7" w:rsidR="0044728F" w:rsidRDefault="0044728F" w:rsidP="00826469">
            <w:pPr>
              <w:pStyle w:val="TableParagraph"/>
              <w:spacing w:line="211" w:lineRule="exact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8" w:type="dxa"/>
          </w:tcPr>
          <w:p w14:paraId="44CD45A0" w14:textId="16338636" w:rsidR="0044728F" w:rsidRDefault="0044728F" w:rsidP="00826469">
            <w:pPr>
              <w:pStyle w:val="TableParagraph"/>
              <w:spacing w:line="211" w:lineRule="exact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8" w:type="dxa"/>
          </w:tcPr>
          <w:p w14:paraId="11F4DBFA" w14:textId="51B07A37" w:rsidR="0044728F" w:rsidRDefault="0044728F" w:rsidP="00826469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>
              <w:rPr>
                <w:sz w:val="16"/>
              </w:rPr>
              <w:t>-</w:t>
            </w:r>
          </w:p>
        </w:tc>
        <w:tc>
          <w:tcPr>
            <w:tcW w:w="866" w:type="dxa"/>
          </w:tcPr>
          <w:p w14:paraId="79A7B8EB" w14:textId="7A4D7D73" w:rsidR="0044728F" w:rsidRDefault="0044728F" w:rsidP="00826469">
            <w:pPr>
              <w:pStyle w:val="TableParagraph"/>
              <w:spacing w:line="211" w:lineRule="exact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8" w:type="dxa"/>
          </w:tcPr>
          <w:p w14:paraId="326E0AEE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42A6142B" w14:textId="09D28D15" w:rsidR="0044728F" w:rsidRDefault="0044728F" w:rsidP="00826469">
            <w:pPr>
              <w:pStyle w:val="TableParagraph"/>
              <w:spacing w:line="211" w:lineRule="exact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5" w:type="dxa"/>
          </w:tcPr>
          <w:p w14:paraId="786088F0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2A725ECB" w14:textId="4865C765" w:rsidR="0044728F" w:rsidRDefault="0044728F" w:rsidP="00AD25DA">
            <w:pPr>
              <w:pStyle w:val="TableParagraph"/>
              <w:spacing w:line="211" w:lineRule="exact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5" w:type="dxa"/>
          </w:tcPr>
          <w:p w14:paraId="00AB521D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6EF0E64B" w14:textId="77777777" w:rsidTr="0044728F">
        <w:trPr>
          <w:trHeight w:val="281"/>
        </w:trPr>
        <w:tc>
          <w:tcPr>
            <w:tcW w:w="5054" w:type="dxa"/>
          </w:tcPr>
          <w:p w14:paraId="283F20D3" w14:textId="536E6165" w:rsidR="0044728F" w:rsidRPr="0044728F" w:rsidRDefault="0044728F" w:rsidP="00826469">
            <w:pPr>
              <w:pStyle w:val="TableParagraph"/>
              <w:ind w:left="112"/>
              <w:rPr>
                <w:sz w:val="20"/>
                <w:szCs w:val="20"/>
              </w:rPr>
            </w:pPr>
            <w:r w:rsidRPr="0044728F">
              <w:rPr>
                <w:color w:val="000000"/>
                <w:sz w:val="20"/>
                <w:szCs w:val="20"/>
              </w:rPr>
              <w:t>Ders dışı düzenlenen saha çalışma sayısı</w:t>
            </w:r>
          </w:p>
        </w:tc>
        <w:tc>
          <w:tcPr>
            <w:tcW w:w="867" w:type="dxa"/>
          </w:tcPr>
          <w:p w14:paraId="18DB0C0E" w14:textId="4985E751" w:rsidR="0044728F" w:rsidRDefault="00345F48" w:rsidP="00345F48">
            <w:pPr>
              <w:pStyle w:val="TableParagraph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5" w:type="dxa"/>
          </w:tcPr>
          <w:p w14:paraId="266A40EA" w14:textId="4E0D4826" w:rsidR="0044728F" w:rsidRDefault="00345F48" w:rsidP="00345F48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554923F4" w14:textId="6E95B60A" w:rsidR="0044728F" w:rsidRDefault="00345F48" w:rsidP="00345F48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71F52466" w14:textId="00758E7B" w:rsidR="0044728F" w:rsidRPr="002F49D3" w:rsidRDefault="00345F48" w:rsidP="00345F48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6482584F" w14:textId="3107E87E" w:rsidR="0044728F" w:rsidRDefault="00345F48" w:rsidP="00345F48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7782C741" w14:textId="139B2676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6F2312C7" w14:textId="421F3A62" w:rsidR="0044728F" w:rsidRDefault="00345F48" w:rsidP="0082646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5" w:type="dxa"/>
          </w:tcPr>
          <w:p w14:paraId="2F945A66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695CC981" w14:textId="039F595E" w:rsidR="0044728F" w:rsidRDefault="00345F48" w:rsidP="00AD25DA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865" w:type="dxa"/>
          </w:tcPr>
          <w:p w14:paraId="27AB3A86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345F48" w14:paraId="4ECF7E09" w14:textId="77777777" w:rsidTr="0044728F">
        <w:trPr>
          <w:trHeight w:val="281"/>
        </w:trPr>
        <w:tc>
          <w:tcPr>
            <w:tcW w:w="5054" w:type="dxa"/>
          </w:tcPr>
          <w:p w14:paraId="2ABFAD41" w14:textId="20A012F0" w:rsidR="00345F48" w:rsidRDefault="00345F48" w:rsidP="00345F48">
            <w:pPr>
              <w:pStyle w:val="TableParagraph"/>
              <w:ind w:left="112"/>
              <w:rPr>
                <w:sz w:val="20"/>
              </w:rPr>
            </w:pPr>
            <w:r w:rsidRPr="0044728F">
              <w:rPr>
                <w:sz w:val="20"/>
              </w:rPr>
              <w:t>Alan ile ilgili Seminer ve Brifingler sayısı</w:t>
            </w:r>
          </w:p>
        </w:tc>
        <w:tc>
          <w:tcPr>
            <w:tcW w:w="867" w:type="dxa"/>
          </w:tcPr>
          <w:p w14:paraId="16666092" w14:textId="5E12D2C5" w:rsidR="00345F48" w:rsidRDefault="00345F48" w:rsidP="00345F48">
            <w:pPr>
              <w:pStyle w:val="TableParagraph"/>
              <w:ind w:left="109" w:right="93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5" w:type="dxa"/>
          </w:tcPr>
          <w:p w14:paraId="70937F3A" w14:textId="132CB6BF" w:rsidR="00345F48" w:rsidRDefault="00345F48" w:rsidP="00345F48">
            <w:pPr>
              <w:pStyle w:val="TableParagraph"/>
              <w:ind w:left="116" w:right="98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6584CB21" w14:textId="356B756F" w:rsidR="00345F48" w:rsidRDefault="00345F48" w:rsidP="00345F48">
            <w:pPr>
              <w:pStyle w:val="TableParagraph"/>
              <w:ind w:left="110" w:right="95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3271A2F5" w14:textId="7684F811" w:rsidR="00345F48" w:rsidRDefault="00345F48" w:rsidP="00345F48">
            <w:pPr>
              <w:pStyle w:val="TableParagraph"/>
              <w:ind w:left="110" w:right="95"/>
              <w:jc w:val="center"/>
              <w:rPr>
                <w:sz w:val="16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4C854F0B" w14:textId="662D8EB9" w:rsidR="00345F48" w:rsidRDefault="00345F48" w:rsidP="00345F48">
            <w:pPr>
              <w:pStyle w:val="TableParagraph"/>
              <w:ind w:left="106" w:right="93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3136421F" w14:textId="77777777" w:rsidR="00345F48" w:rsidRDefault="00345F48" w:rsidP="00345F48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09937309" w14:textId="7CC9346F" w:rsidR="00345F48" w:rsidRDefault="00345F48" w:rsidP="00345F48">
            <w:pPr>
              <w:pStyle w:val="TableParagraph"/>
              <w:ind w:left="99" w:right="94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5" w:type="dxa"/>
          </w:tcPr>
          <w:p w14:paraId="78B0D697" w14:textId="77777777" w:rsidR="00345F48" w:rsidRDefault="00345F48" w:rsidP="00345F48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33255325" w14:textId="13341F4D" w:rsidR="00345F48" w:rsidRDefault="00345F48" w:rsidP="00AD25DA">
            <w:pPr>
              <w:pStyle w:val="TableParagraph"/>
              <w:ind w:left="176" w:right="16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865" w:type="dxa"/>
          </w:tcPr>
          <w:p w14:paraId="39F388AF" w14:textId="77777777" w:rsidR="00345F48" w:rsidRDefault="00345F48" w:rsidP="00345F48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AD25DA" w14:paraId="6B0CEA07" w14:textId="77777777" w:rsidTr="0044728F">
        <w:trPr>
          <w:trHeight w:val="281"/>
        </w:trPr>
        <w:tc>
          <w:tcPr>
            <w:tcW w:w="5054" w:type="dxa"/>
          </w:tcPr>
          <w:p w14:paraId="0922FEA8" w14:textId="065C6BBC" w:rsidR="00AD25DA" w:rsidRPr="0044728F" w:rsidRDefault="00AD25DA" w:rsidP="00AD25DA">
            <w:pPr>
              <w:pStyle w:val="TableParagraph"/>
              <w:rPr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 </w:t>
            </w:r>
            <w:r w:rsidRPr="0044728F">
              <w:rPr>
                <w:color w:val="333333"/>
                <w:sz w:val="20"/>
                <w:szCs w:val="20"/>
                <w:shd w:val="clear" w:color="auto" w:fill="FFFFFF"/>
              </w:rPr>
              <w:t>İsteğe bağlı staj yapan öğrenci sayısı</w:t>
            </w:r>
          </w:p>
        </w:tc>
        <w:tc>
          <w:tcPr>
            <w:tcW w:w="867" w:type="dxa"/>
          </w:tcPr>
          <w:p w14:paraId="1E902F47" w14:textId="2C5A7915" w:rsidR="00AD25DA" w:rsidRDefault="00AD25DA" w:rsidP="00AD25DA">
            <w:pPr>
              <w:pStyle w:val="TableParagraph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5" w:type="dxa"/>
          </w:tcPr>
          <w:p w14:paraId="1C726BC5" w14:textId="25E3DB85" w:rsidR="00AD25DA" w:rsidRDefault="00AD25DA" w:rsidP="00AD25DA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6C9D2826" w14:textId="31693C55" w:rsidR="00AD25DA" w:rsidRDefault="00AD25DA" w:rsidP="00AD25DA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641A33DC" w14:textId="2D3C5981" w:rsidR="00AD25DA" w:rsidRDefault="00AD25DA" w:rsidP="00AD25DA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5C447B14" w14:textId="7F426E6B" w:rsidR="00AD25DA" w:rsidRDefault="00AD25DA" w:rsidP="00AD25DA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8" w:type="dxa"/>
          </w:tcPr>
          <w:p w14:paraId="4A328748" w14:textId="77777777" w:rsidR="00AD25DA" w:rsidRDefault="00AD25DA" w:rsidP="00AD25DA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0F7CA6E8" w14:textId="329306CB" w:rsidR="00AD25DA" w:rsidRDefault="00AD25DA" w:rsidP="00AD25DA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865" w:type="dxa"/>
          </w:tcPr>
          <w:p w14:paraId="3C1BCC47" w14:textId="77777777" w:rsidR="00AD25DA" w:rsidRDefault="00AD25DA" w:rsidP="00AD25DA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117889E6" w14:textId="1E173446" w:rsidR="00AD25DA" w:rsidRDefault="00AD25DA" w:rsidP="00AD25DA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865" w:type="dxa"/>
          </w:tcPr>
          <w:p w14:paraId="584F08AE" w14:textId="77777777" w:rsidR="00AD25DA" w:rsidRDefault="00AD25DA" w:rsidP="00AD25DA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28F" w14:paraId="2FFD258B" w14:textId="77777777" w:rsidTr="0044728F">
        <w:trPr>
          <w:trHeight w:val="281"/>
        </w:trPr>
        <w:tc>
          <w:tcPr>
            <w:tcW w:w="5054" w:type="dxa"/>
          </w:tcPr>
          <w:p w14:paraId="697B012E" w14:textId="158128FA" w:rsidR="0044728F" w:rsidRDefault="0044728F" w:rsidP="00826469">
            <w:pPr>
              <w:pStyle w:val="TableParagraph"/>
              <w:ind w:left="112"/>
              <w:rPr>
                <w:sz w:val="20"/>
              </w:rPr>
            </w:pPr>
            <w:r w:rsidRPr="0044728F">
              <w:rPr>
                <w:sz w:val="20"/>
              </w:rPr>
              <w:t>Değerlendirme: Anket</w:t>
            </w:r>
          </w:p>
        </w:tc>
        <w:tc>
          <w:tcPr>
            <w:tcW w:w="867" w:type="dxa"/>
          </w:tcPr>
          <w:p w14:paraId="2EE93E9E" w14:textId="77777777" w:rsidR="0044728F" w:rsidRDefault="0044728F" w:rsidP="00826469">
            <w:pPr>
              <w:pStyle w:val="TableParagraph"/>
              <w:ind w:left="12"/>
              <w:jc w:val="center"/>
              <w:rPr>
                <w:sz w:val="20"/>
              </w:rPr>
            </w:pPr>
          </w:p>
        </w:tc>
        <w:tc>
          <w:tcPr>
            <w:tcW w:w="865" w:type="dxa"/>
          </w:tcPr>
          <w:p w14:paraId="4514055F" w14:textId="77777777" w:rsidR="0044728F" w:rsidRDefault="0044728F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8" w:type="dxa"/>
          </w:tcPr>
          <w:p w14:paraId="2C1EDC6A" w14:textId="77777777" w:rsidR="0044728F" w:rsidRDefault="0044728F" w:rsidP="00826469">
            <w:pPr>
              <w:pStyle w:val="TableParagraph"/>
              <w:ind w:left="11"/>
              <w:jc w:val="center"/>
              <w:rPr>
                <w:sz w:val="20"/>
              </w:rPr>
            </w:pPr>
          </w:p>
        </w:tc>
        <w:tc>
          <w:tcPr>
            <w:tcW w:w="868" w:type="dxa"/>
          </w:tcPr>
          <w:p w14:paraId="36FA8C40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44E34080" w14:textId="2AFFACD2" w:rsidR="0044728F" w:rsidRDefault="0044728F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8" w:type="dxa"/>
          </w:tcPr>
          <w:p w14:paraId="5D2E52C1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6" w:type="dxa"/>
          </w:tcPr>
          <w:p w14:paraId="5529914D" w14:textId="2D95C4D7" w:rsidR="0044728F" w:rsidRDefault="0044728F" w:rsidP="00826469">
            <w:pPr>
              <w:pStyle w:val="TableParagraph"/>
              <w:ind w:right="1"/>
              <w:jc w:val="center"/>
              <w:rPr>
                <w:sz w:val="20"/>
              </w:rPr>
            </w:pPr>
          </w:p>
        </w:tc>
        <w:tc>
          <w:tcPr>
            <w:tcW w:w="865" w:type="dxa"/>
          </w:tcPr>
          <w:p w14:paraId="36B812FC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11" w:type="dxa"/>
          </w:tcPr>
          <w:p w14:paraId="4EBD297C" w14:textId="77777777" w:rsidR="0044728F" w:rsidRDefault="0044728F" w:rsidP="00826469">
            <w:pPr>
              <w:pStyle w:val="TableParagraph"/>
              <w:jc w:val="center"/>
              <w:rPr>
                <w:sz w:val="20"/>
              </w:rPr>
            </w:pPr>
          </w:p>
        </w:tc>
        <w:tc>
          <w:tcPr>
            <w:tcW w:w="865" w:type="dxa"/>
          </w:tcPr>
          <w:p w14:paraId="49ED4F04" w14:textId="77777777" w:rsidR="0044728F" w:rsidRDefault="0044728F" w:rsidP="00826469">
            <w:pPr>
              <w:pStyle w:val="TableParagraph"/>
              <w:spacing w:line="240" w:lineRule="auto"/>
              <w:rPr>
                <w:sz w:val="16"/>
              </w:rPr>
            </w:pPr>
            <w:r>
              <w:rPr>
                <w:sz w:val="16"/>
              </w:rPr>
              <w:t xml:space="preserve">         </w:t>
            </w:r>
          </w:p>
        </w:tc>
      </w:tr>
    </w:tbl>
    <w:p w14:paraId="3A0B0F7D" w14:textId="093C9FE4" w:rsidR="0044728F" w:rsidRDefault="0044728F" w:rsidP="009B3496">
      <w:pPr>
        <w:spacing w:line="360" w:lineRule="auto"/>
        <w:rPr>
          <w:sz w:val="24"/>
          <w:szCs w:val="24"/>
        </w:rPr>
      </w:pPr>
    </w:p>
    <w:p w14:paraId="75CEA7AB" w14:textId="77777777" w:rsidR="0044728F" w:rsidRDefault="0044728F" w:rsidP="009B3496">
      <w:pPr>
        <w:spacing w:line="360" w:lineRule="auto"/>
        <w:rPr>
          <w:sz w:val="24"/>
          <w:szCs w:val="24"/>
        </w:rPr>
      </w:pPr>
    </w:p>
    <w:p w14:paraId="12CB784C" w14:textId="77777777" w:rsidR="0044728F" w:rsidRDefault="0044728F" w:rsidP="009B3496">
      <w:pPr>
        <w:spacing w:line="360" w:lineRule="auto"/>
        <w:rPr>
          <w:sz w:val="24"/>
          <w:szCs w:val="24"/>
        </w:rPr>
      </w:pPr>
    </w:p>
    <w:p w14:paraId="45925789" w14:textId="4441AB2D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lastRenderedPageBreak/>
        <w:t>STRATEJİK AMAÇ 3:</w:t>
      </w:r>
      <w:r w:rsidRPr="009B3496">
        <w:rPr>
          <w:sz w:val="24"/>
          <w:szCs w:val="24"/>
        </w:rPr>
        <w:t xml:space="preserve"> Paydaşlarla olan ilişkilerin geliştirilmesi</w:t>
      </w:r>
    </w:p>
    <w:p w14:paraId="2650BC95" w14:textId="2BD0059F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k Hedef 3:</w:t>
      </w:r>
      <w:r w:rsidRPr="009B3496">
        <w:rPr>
          <w:sz w:val="24"/>
          <w:szCs w:val="24"/>
        </w:rPr>
        <w:t xml:space="preserve"> Paydaşlarla olan ilişkileri etkin kılmak</w:t>
      </w:r>
    </w:p>
    <w:p w14:paraId="2492CDF1" w14:textId="626E4085" w:rsidR="009B3496" w:rsidRP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 3.1.</w:t>
      </w:r>
      <w:r w:rsidRPr="009B3496">
        <w:rPr>
          <w:sz w:val="24"/>
          <w:szCs w:val="24"/>
        </w:rPr>
        <w:t xml:space="preserve"> Öğrenciler ve mezunlarla ortak faaliyetler yapılması</w:t>
      </w:r>
    </w:p>
    <w:p w14:paraId="69785384" w14:textId="5DADF918" w:rsidR="009B3496" w:rsidRP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 3.2.</w:t>
      </w:r>
      <w:r w:rsidRPr="009B3496">
        <w:rPr>
          <w:sz w:val="24"/>
          <w:szCs w:val="24"/>
        </w:rPr>
        <w:t xml:space="preserve"> Kamu ve özel sektörde orta</w:t>
      </w:r>
      <w:r w:rsidR="00447522">
        <w:rPr>
          <w:sz w:val="24"/>
          <w:szCs w:val="24"/>
        </w:rPr>
        <w:t>k</w:t>
      </w:r>
      <w:r w:rsidRPr="009B3496">
        <w:rPr>
          <w:sz w:val="24"/>
          <w:szCs w:val="24"/>
        </w:rPr>
        <w:t xml:space="preserve"> faaliyetler yapılması</w:t>
      </w:r>
    </w:p>
    <w:p w14:paraId="66747575" w14:textId="1C40B34D" w:rsidR="009B3496" w:rsidRDefault="009B3496" w:rsidP="009B3496">
      <w:pPr>
        <w:spacing w:line="360" w:lineRule="auto"/>
        <w:rPr>
          <w:sz w:val="24"/>
          <w:szCs w:val="24"/>
        </w:rPr>
      </w:pPr>
      <w:r w:rsidRPr="009B3496">
        <w:rPr>
          <w:b/>
          <w:sz w:val="24"/>
          <w:szCs w:val="24"/>
        </w:rPr>
        <w:t>Strateji 3.3.</w:t>
      </w:r>
      <w:r w:rsidRPr="009B3496">
        <w:rPr>
          <w:sz w:val="24"/>
          <w:szCs w:val="24"/>
        </w:rPr>
        <w:t xml:space="preserve"> Bölgenin jeo-iktisadi ihtiyaçları doğrultusunda faaliyetler yapmak</w:t>
      </w:r>
    </w:p>
    <w:p w14:paraId="792B5BA3" w14:textId="77777777" w:rsidR="00447522" w:rsidRDefault="00447522" w:rsidP="009B3496">
      <w:pPr>
        <w:spacing w:line="360" w:lineRule="auto"/>
        <w:rPr>
          <w:sz w:val="24"/>
          <w:szCs w:val="24"/>
        </w:rPr>
      </w:pPr>
    </w:p>
    <w:tbl>
      <w:tblPr>
        <w:tblStyle w:val="TableNormal1"/>
        <w:tblW w:w="13835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46"/>
        <w:gridCol w:w="865"/>
        <w:gridCol w:w="863"/>
        <w:gridCol w:w="866"/>
        <w:gridCol w:w="866"/>
        <w:gridCol w:w="864"/>
        <w:gridCol w:w="866"/>
        <w:gridCol w:w="864"/>
        <w:gridCol w:w="863"/>
        <w:gridCol w:w="1009"/>
        <w:gridCol w:w="863"/>
      </w:tblGrid>
      <w:tr w:rsidR="00447522" w14:paraId="1146C7DE" w14:textId="77777777" w:rsidTr="00826469">
        <w:trPr>
          <w:trHeight w:val="280"/>
        </w:trPr>
        <w:tc>
          <w:tcPr>
            <w:tcW w:w="5046" w:type="dxa"/>
          </w:tcPr>
          <w:p w14:paraId="2AE7C7C6" w14:textId="77777777" w:rsidR="00447522" w:rsidRDefault="00447522" w:rsidP="0082646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Performa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östergeleri:</w:t>
            </w:r>
          </w:p>
        </w:tc>
        <w:tc>
          <w:tcPr>
            <w:tcW w:w="865" w:type="dxa"/>
          </w:tcPr>
          <w:p w14:paraId="18E7D38B" w14:textId="77777777" w:rsidR="00447522" w:rsidRDefault="00447522" w:rsidP="00826469">
            <w:pPr>
              <w:pStyle w:val="TableParagraph"/>
              <w:ind w:left="112" w:right="93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10AB4275" w14:textId="77777777" w:rsidR="00447522" w:rsidRDefault="00447522" w:rsidP="00826469">
            <w:pPr>
              <w:pStyle w:val="TableParagraph"/>
              <w:ind w:left="117" w:right="98"/>
              <w:jc w:val="center"/>
              <w:rPr>
                <w:sz w:val="20"/>
              </w:rPr>
            </w:pPr>
            <w:r>
              <w:rPr>
                <w:sz w:val="20"/>
              </w:rPr>
              <w:t>2021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6" w:type="dxa"/>
          </w:tcPr>
          <w:p w14:paraId="15213682" w14:textId="77777777" w:rsidR="00447522" w:rsidRDefault="00447522" w:rsidP="00826469">
            <w:pPr>
              <w:pStyle w:val="TableParagraph"/>
              <w:ind w:left="112" w:right="95"/>
              <w:jc w:val="center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6" w:type="dxa"/>
          </w:tcPr>
          <w:p w14:paraId="3634CEF3" w14:textId="77777777" w:rsidR="00447522" w:rsidRDefault="00447522" w:rsidP="00826469">
            <w:pPr>
              <w:pStyle w:val="TableParagraph"/>
              <w:ind w:left="135"/>
              <w:rPr>
                <w:sz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4" w:type="dxa"/>
          </w:tcPr>
          <w:p w14:paraId="22F4232F" w14:textId="77777777" w:rsidR="00447522" w:rsidRDefault="00447522" w:rsidP="00826469">
            <w:pPr>
              <w:pStyle w:val="TableParagraph"/>
              <w:ind w:left="106" w:right="90"/>
              <w:jc w:val="center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6" w:type="dxa"/>
          </w:tcPr>
          <w:p w14:paraId="0AF692ED" w14:textId="77777777" w:rsidR="00447522" w:rsidRDefault="00447522" w:rsidP="00826469">
            <w:pPr>
              <w:pStyle w:val="TableParagraph"/>
              <w:ind w:left="133"/>
              <w:rPr>
                <w:sz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864" w:type="dxa"/>
          </w:tcPr>
          <w:p w14:paraId="306F4133" w14:textId="77777777" w:rsidR="00447522" w:rsidRDefault="00447522" w:rsidP="00826469">
            <w:pPr>
              <w:pStyle w:val="TableParagraph"/>
              <w:ind w:left="101" w:right="94"/>
              <w:jc w:val="center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372516B9" w14:textId="77777777" w:rsidR="00447522" w:rsidRDefault="00447522" w:rsidP="00826469">
            <w:pPr>
              <w:pStyle w:val="TableParagraph"/>
              <w:ind w:left="131"/>
              <w:rPr>
                <w:sz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  <w:tc>
          <w:tcPr>
            <w:tcW w:w="1009" w:type="dxa"/>
          </w:tcPr>
          <w:p w14:paraId="24E57ED7" w14:textId="77777777" w:rsidR="00447522" w:rsidRDefault="00447522" w:rsidP="00826469">
            <w:pPr>
              <w:pStyle w:val="TableParagraph"/>
              <w:ind w:left="176" w:right="169"/>
              <w:jc w:val="center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H</w:t>
            </w:r>
          </w:p>
        </w:tc>
        <w:tc>
          <w:tcPr>
            <w:tcW w:w="863" w:type="dxa"/>
          </w:tcPr>
          <w:p w14:paraId="133FCA76" w14:textId="77777777" w:rsidR="00447522" w:rsidRDefault="00447522" w:rsidP="00826469">
            <w:pPr>
              <w:pStyle w:val="TableParagraph"/>
              <w:ind w:left="132"/>
              <w:rPr>
                <w:sz w:val="20"/>
              </w:rPr>
            </w:pPr>
            <w:r>
              <w:rPr>
                <w:sz w:val="20"/>
              </w:rPr>
              <w:t>202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</w:t>
            </w:r>
          </w:p>
        </w:tc>
      </w:tr>
      <w:tr w:rsidR="00447522" w14:paraId="4D202D1B" w14:textId="77777777" w:rsidTr="00826469">
        <w:trPr>
          <w:trHeight w:val="280"/>
        </w:trPr>
        <w:tc>
          <w:tcPr>
            <w:tcW w:w="5046" w:type="dxa"/>
          </w:tcPr>
          <w:p w14:paraId="636E4F8F" w14:textId="00CEAF4F" w:rsidR="00447522" w:rsidRDefault="00447522" w:rsidP="00826469">
            <w:pPr>
              <w:pStyle w:val="TableParagraph"/>
              <w:ind w:left="112"/>
              <w:rPr>
                <w:sz w:val="20"/>
              </w:rPr>
            </w:pPr>
            <w:r w:rsidRPr="00447522">
              <w:rPr>
                <w:sz w:val="20"/>
              </w:rPr>
              <w:t>Kariyer günleri etkinlik sayısı</w:t>
            </w:r>
          </w:p>
        </w:tc>
        <w:tc>
          <w:tcPr>
            <w:tcW w:w="865" w:type="dxa"/>
          </w:tcPr>
          <w:p w14:paraId="19EF1ED5" w14:textId="108EEC96" w:rsidR="00447522" w:rsidRDefault="00447522" w:rsidP="00447522">
            <w:pPr>
              <w:pStyle w:val="TableParagraph"/>
              <w:ind w:left="12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3" w:type="dxa"/>
          </w:tcPr>
          <w:p w14:paraId="057E8ADA" w14:textId="5616DECD" w:rsidR="00447522" w:rsidRDefault="00447522" w:rsidP="00447522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62A18CE2" w14:textId="466E5409" w:rsidR="00447522" w:rsidRDefault="00447522" w:rsidP="00447522">
            <w:pPr>
              <w:pStyle w:val="TableParagraph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6AA6A313" w14:textId="119AB6E3" w:rsidR="00447522" w:rsidRDefault="00447522" w:rsidP="00447522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>
              <w:rPr>
                <w:sz w:val="16"/>
              </w:rPr>
              <w:t>-</w:t>
            </w:r>
          </w:p>
        </w:tc>
        <w:tc>
          <w:tcPr>
            <w:tcW w:w="864" w:type="dxa"/>
          </w:tcPr>
          <w:p w14:paraId="15CAFC1A" w14:textId="541A507F" w:rsidR="00447522" w:rsidRDefault="00447522" w:rsidP="00826469">
            <w:pPr>
              <w:pStyle w:val="TableParagraph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6" w:type="dxa"/>
          </w:tcPr>
          <w:p w14:paraId="27363003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64DCB044" w14:textId="10096953" w:rsidR="00447522" w:rsidRDefault="00447522" w:rsidP="0082646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0162FDFE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4DB6B238" w14:textId="77777777" w:rsidR="00447522" w:rsidRDefault="00447522" w:rsidP="00826469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74DFE9FB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522" w14:paraId="048485D3" w14:textId="77777777" w:rsidTr="00826469">
        <w:trPr>
          <w:trHeight w:val="280"/>
        </w:trPr>
        <w:tc>
          <w:tcPr>
            <w:tcW w:w="5046" w:type="dxa"/>
          </w:tcPr>
          <w:p w14:paraId="666F4670" w14:textId="45951F77" w:rsidR="00447522" w:rsidRDefault="00447522" w:rsidP="00826469">
            <w:pPr>
              <w:pStyle w:val="TableParagraph"/>
              <w:spacing w:line="211" w:lineRule="exact"/>
              <w:ind w:left="112"/>
              <w:rPr>
                <w:sz w:val="20"/>
              </w:rPr>
            </w:pPr>
            <w:r w:rsidRPr="00447522">
              <w:rPr>
                <w:sz w:val="20"/>
              </w:rPr>
              <w:t>Sektörle tanışma günleri/ziyaret sayısı</w:t>
            </w:r>
          </w:p>
        </w:tc>
        <w:tc>
          <w:tcPr>
            <w:tcW w:w="865" w:type="dxa"/>
          </w:tcPr>
          <w:p w14:paraId="55EE2A87" w14:textId="7766DF3B" w:rsidR="00447522" w:rsidRDefault="00447522" w:rsidP="00826469">
            <w:pPr>
              <w:pStyle w:val="TableParagraph"/>
              <w:spacing w:line="211" w:lineRule="exact"/>
              <w:ind w:left="12"/>
              <w:rPr>
                <w:sz w:val="20"/>
              </w:rPr>
            </w:pPr>
            <w:r>
              <w:rPr>
                <w:sz w:val="20"/>
              </w:rPr>
              <w:t xml:space="preserve">       -</w:t>
            </w:r>
          </w:p>
        </w:tc>
        <w:tc>
          <w:tcPr>
            <w:tcW w:w="863" w:type="dxa"/>
          </w:tcPr>
          <w:p w14:paraId="2CE24FD7" w14:textId="408EC030" w:rsidR="00447522" w:rsidRDefault="00447522" w:rsidP="00826469">
            <w:pPr>
              <w:pStyle w:val="TableParagraph"/>
              <w:spacing w:line="211" w:lineRule="exact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011DB9EF" w14:textId="3CF34A31" w:rsidR="00447522" w:rsidRDefault="00447522" w:rsidP="00826469">
            <w:pPr>
              <w:pStyle w:val="TableParagraph"/>
              <w:spacing w:line="211" w:lineRule="exact"/>
              <w:ind w:left="1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6" w:type="dxa"/>
          </w:tcPr>
          <w:p w14:paraId="6C72BC98" w14:textId="5EBCE77C" w:rsidR="00447522" w:rsidRDefault="00447522" w:rsidP="00826469">
            <w:pPr>
              <w:pStyle w:val="TableParagraph"/>
              <w:spacing w:line="240" w:lineRule="auto"/>
              <w:jc w:val="center"/>
              <w:rPr>
                <w:sz w:val="16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864" w:type="dxa"/>
          </w:tcPr>
          <w:p w14:paraId="08BA0AF6" w14:textId="77777777" w:rsidR="00447522" w:rsidRDefault="00447522" w:rsidP="00826469">
            <w:pPr>
              <w:pStyle w:val="TableParagraph"/>
              <w:spacing w:line="211" w:lineRule="exact"/>
              <w:ind w:left="9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6" w:type="dxa"/>
          </w:tcPr>
          <w:p w14:paraId="6443220F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7E7E771B" w14:textId="77777777" w:rsidR="00447522" w:rsidRDefault="00447522" w:rsidP="00826469">
            <w:pPr>
              <w:pStyle w:val="TableParagraph"/>
              <w:spacing w:line="211" w:lineRule="exact"/>
              <w:ind w:right="1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54AC48F5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7077CC79" w14:textId="77777777" w:rsidR="00447522" w:rsidRDefault="00447522" w:rsidP="00826469">
            <w:pPr>
              <w:pStyle w:val="TableParagraph"/>
              <w:spacing w:line="211" w:lineRule="exact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863" w:type="dxa"/>
          </w:tcPr>
          <w:p w14:paraId="3EEC2642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  <w:tr w:rsidR="00447522" w14:paraId="1F8A6B3D" w14:textId="77777777" w:rsidTr="00826469">
        <w:trPr>
          <w:trHeight w:val="280"/>
        </w:trPr>
        <w:tc>
          <w:tcPr>
            <w:tcW w:w="5046" w:type="dxa"/>
          </w:tcPr>
          <w:p w14:paraId="44C11E49" w14:textId="77777777" w:rsidR="00447522" w:rsidRDefault="00447522" w:rsidP="00826469">
            <w:pPr>
              <w:pStyle w:val="TableParagraph"/>
              <w:ind w:left="112"/>
              <w:rPr>
                <w:sz w:val="20"/>
              </w:rPr>
            </w:pPr>
            <w:r w:rsidRPr="0044728F">
              <w:rPr>
                <w:sz w:val="20"/>
              </w:rPr>
              <w:t>Değerlendirme: Anket</w:t>
            </w:r>
          </w:p>
        </w:tc>
        <w:tc>
          <w:tcPr>
            <w:tcW w:w="865" w:type="dxa"/>
          </w:tcPr>
          <w:p w14:paraId="3FB3B574" w14:textId="77777777" w:rsidR="00447522" w:rsidRDefault="00447522" w:rsidP="00826469">
            <w:pPr>
              <w:pStyle w:val="TableParagraph"/>
              <w:ind w:left="12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6C45024C" w14:textId="77777777" w:rsidR="00447522" w:rsidRDefault="00447522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2E7611AD" w14:textId="77777777" w:rsidR="00447522" w:rsidRDefault="00447522" w:rsidP="00826469">
            <w:pPr>
              <w:pStyle w:val="TableParagraph"/>
              <w:ind w:left="11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0290DB44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0A3862C6" w14:textId="77777777" w:rsidR="00447522" w:rsidRDefault="00447522" w:rsidP="00826469">
            <w:pPr>
              <w:pStyle w:val="TableParagraph"/>
              <w:ind w:left="9"/>
              <w:jc w:val="center"/>
              <w:rPr>
                <w:sz w:val="20"/>
              </w:rPr>
            </w:pPr>
          </w:p>
        </w:tc>
        <w:tc>
          <w:tcPr>
            <w:tcW w:w="866" w:type="dxa"/>
          </w:tcPr>
          <w:p w14:paraId="3031F9B5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864" w:type="dxa"/>
          </w:tcPr>
          <w:p w14:paraId="084572EF" w14:textId="77777777" w:rsidR="00447522" w:rsidRDefault="00447522" w:rsidP="00826469">
            <w:pPr>
              <w:pStyle w:val="TableParagraph"/>
              <w:ind w:right="1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6B56EB6A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1009" w:type="dxa"/>
          </w:tcPr>
          <w:p w14:paraId="009226A1" w14:textId="77777777" w:rsidR="00447522" w:rsidRDefault="00447522" w:rsidP="00826469">
            <w:pPr>
              <w:pStyle w:val="TableParagraph"/>
              <w:jc w:val="center"/>
              <w:rPr>
                <w:sz w:val="20"/>
              </w:rPr>
            </w:pPr>
          </w:p>
        </w:tc>
        <w:tc>
          <w:tcPr>
            <w:tcW w:w="863" w:type="dxa"/>
          </w:tcPr>
          <w:p w14:paraId="01E09395" w14:textId="77777777" w:rsidR="00447522" w:rsidRDefault="00447522" w:rsidP="00826469">
            <w:pPr>
              <w:pStyle w:val="TableParagraph"/>
              <w:spacing w:line="240" w:lineRule="auto"/>
              <w:rPr>
                <w:sz w:val="16"/>
              </w:rPr>
            </w:pPr>
            <w:r>
              <w:rPr>
                <w:sz w:val="16"/>
              </w:rPr>
              <w:t xml:space="preserve">         </w:t>
            </w:r>
          </w:p>
        </w:tc>
      </w:tr>
    </w:tbl>
    <w:p w14:paraId="5F942A67" w14:textId="77777777" w:rsidR="009B3496" w:rsidRDefault="009B3496" w:rsidP="009B3496">
      <w:pPr>
        <w:spacing w:line="360" w:lineRule="auto"/>
        <w:rPr>
          <w:sz w:val="24"/>
          <w:szCs w:val="24"/>
        </w:rPr>
      </w:pPr>
    </w:p>
    <w:p w14:paraId="65C16E44" w14:textId="77777777" w:rsidR="001C3068" w:rsidRDefault="001C3068" w:rsidP="004259FD">
      <w:pPr>
        <w:rPr>
          <w:b/>
          <w:sz w:val="24"/>
          <w:szCs w:val="24"/>
        </w:rPr>
      </w:pPr>
    </w:p>
    <w:p w14:paraId="27673440" w14:textId="77777777" w:rsidR="001C3068" w:rsidRDefault="001C3068" w:rsidP="001C3068">
      <w:pPr>
        <w:ind w:left="218"/>
        <w:jc w:val="center"/>
        <w:rPr>
          <w:b/>
          <w:sz w:val="24"/>
          <w:szCs w:val="24"/>
        </w:rPr>
      </w:pPr>
    </w:p>
    <w:p w14:paraId="3E8B4642" w14:textId="62627365" w:rsidR="0066114D" w:rsidRDefault="001C3068" w:rsidP="001C3068">
      <w:pPr>
        <w:ind w:left="218"/>
        <w:jc w:val="center"/>
        <w:rPr>
          <w:b/>
          <w:sz w:val="24"/>
          <w:szCs w:val="24"/>
        </w:rPr>
      </w:pPr>
      <w:r w:rsidRPr="001C3068">
        <w:rPr>
          <w:b/>
          <w:sz w:val="24"/>
          <w:szCs w:val="24"/>
        </w:rPr>
        <w:t>FELSEFE BÖLÜMÜ</w:t>
      </w:r>
      <w:r>
        <w:rPr>
          <w:b/>
          <w:sz w:val="24"/>
          <w:szCs w:val="24"/>
        </w:rPr>
        <w:t xml:space="preserve"> STRATEJİK </w:t>
      </w:r>
      <w:r w:rsidR="0038158B">
        <w:rPr>
          <w:b/>
          <w:sz w:val="24"/>
          <w:szCs w:val="24"/>
        </w:rPr>
        <w:t xml:space="preserve">EYLEM </w:t>
      </w:r>
      <w:r>
        <w:rPr>
          <w:b/>
          <w:sz w:val="24"/>
          <w:szCs w:val="24"/>
        </w:rPr>
        <w:t>PLAN</w:t>
      </w:r>
      <w:r w:rsidR="0038158B">
        <w:rPr>
          <w:b/>
          <w:sz w:val="24"/>
          <w:szCs w:val="24"/>
        </w:rPr>
        <w:t>I</w:t>
      </w:r>
      <w:r>
        <w:rPr>
          <w:b/>
          <w:sz w:val="24"/>
          <w:szCs w:val="24"/>
        </w:rPr>
        <w:t xml:space="preserve"> </w:t>
      </w:r>
      <w:r w:rsidR="00A51FB0">
        <w:rPr>
          <w:b/>
          <w:sz w:val="24"/>
          <w:szCs w:val="24"/>
        </w:rPr>
        <w:t xml:space="preserve">2022 YILI </w:t>
      </w:r>
      <w:r>
        <w:rPr>
          <w:b/>
          <w:sz w:val="24"/>
          <w:szCs w:val="24"/>
        </w:rPr>
        <w:t>DEĞERLENDİRMESİ</w:t>
      </w:r>
    </w:p>
    <w:p w14:paraId="1C321D30" w14:textId="49967BB3" w:rsidR="007B601B" w:rsidRDefault="007B601B" w:rsidP="00E31546">
      <w:pPr>
        <w:rPr>
          <w:b/>
          <w:sz w:val="24"/>
          <w:szCs w:val="24"/>
        </w:rPr>
      </w:pPr>
    </w:p>
    <w:p w14:paraId="2D1463E3" w14:textId="0248B77D" w:rsidR="007B601B" w:rsidRDefault="007B601B" w:rsidP="001C3068">
      <w:pPr>
        <w:ind w:left="218"/>
        <w:rPr>
          <w:b/>
          <w:sz w:val="24"/>
          <w:szCs w:val="24"/>
        </w:rPr>
      </w:pPr>
    </w:p>
    <w:p w14:paraId="04D75C71" w14:textId="77777777" w:rsidR="00144A71" w:rsidRDefault="00C06FE6" w:rsidP="00BB6A68">
      <w:pPr>
        <w:spacing w:line="360" w:lineRule="auto"/>
        <w:ind w:left="215"/>
        <w:jc w:val="both"/>
        <w:rPr>
          <w:sz w:val="24"/>
          <w:szCs w:val="24"/>
        </w:rPr>
      </w:pPr>
      <w:r w:rsidRPr="00C06FE6">
        <w:rPr>
          <w:sz w:val="24"/>
          <w:szCs w:val="24"/>
        </w:rPr>
        <w:t>Felsefe</w:t>
      </w:r>
      <w:r>
        <w:rPr>
          <w:sz w:val="24"/>
          <w:szCs w:val="24"/>
        </w:rPr>
        <w:t xml:space="preserve"> </w:t>
      </w:r>
      <w:r w:rsidR="003B3E32">
        <w:rPr>
          <w:sz w:val="24"/>
          <w:szCs w:val="24"/>
        </w:rPr>
        <w:t>B</w:t>
      </w:r>
      <w:r>
        <w:rPr>
          <w:sz w:val="24"/>
          <w:szCs w:val="24"/>
        </w:rPr>
        <w:t xml:space="preserve">ölümü olarak 2022 yılı için belirlenen </w:t>
      </w:r>
      <w:r w:rsidR="00144A71">
        <w:rPr>
          <w:sz w:val="24"/>
          <w:szCs w:val="24"/>
        </w:rPr>
        <w:t>S</w:t>
      </w:r>
      <w:r>
        <w:rPr>
          <w:sz w:val="24"/>
          <w:szCs w:val="24"/>
        </w:rPr>
        <w:t xml:space="preserve">tratejik </w:t>
      </w:r>
      <w:r w:rsidR="00144A71">
        <w:rPr>
          <w:sz w:val="24"/>
          <w:szCs w:val="24"/>
        </w:rPr>
        <w:t>H</w:t>
      </w:r>
      <w:r>
        <w:rPr>
          <w:sz w:val="24"/>
          <w:szCs w:val="24"/>
        </w:rPr>
        <w:t>edef</w:t>
      </w:r>
      <w:r w:rsidR="00144A71">
        <w:rPr>
          <w:sz w:val="24"/>
          <w:szCs w:val="24"/>
        </w:rPr>
        <w:t xml:space="preserve"> 1’e</w:t>
      </w:r>
      <w:r>
        <w:rPr>
          <w:sz w:val="24"/>
          <w:szCs w:val="24"/>
        </w:rPr>
        <w:t xml:space="preserve"> </w:t>
      </w:r>
      <w:r w:rsidR="00144A71" w:rsidRPr="00144A71">
        <w:rPr>
          <w:sz w:val="24"/>
          <w:szCs w:val="24"/>
        </w:rPr>
        <w:t xml:space="preserve">Strateji 1.1. </w:t>
      </w:r>
      <w:r w:rsidR="00144A71">
        <w:rPr>
          <w:sz w:val="24"/>
          <w:szCs w:val="24"/>
        </w:rPr>
        <w:t xml:space="preserve">ile </w:t>
      </w:r>
      <w:r>
        <w:rPr>
          <w:sz w:val="24"/>
          <w:szCs w:val="24"/>
        </w:rPr>
        <w:t>ulaşılmıştır. Ulusal proje hedefimiz 2022 yılında 1 proje ile yerine getirilmiştir. 2022 yılı için</w:t>
      </w:r>
      <w:r w:rsidR="003B3E32">
        <w:rPr>
          <w:sz w:val="24"/>
          <w:szCs w:val="24"/>
        </w:rPr>
        <w:t xml:space="preserve"> belirlenen</w:t>
      </w:r>
      <w:r>
        <w:rPr>
          <w:sz w:val="24"/>
          <w:szCs w:val="24"/>
        </w:rPr>
        <w:t xml:space="preserve"> 3 </w:t>
      </w:r>
      <w:r w:rsidR="003B3E32">
        <w:rPr>
          <w:sz w:val="24"/>
          <w:szCs w:val="24"/>
        </w:rPr>
        <w:t xml:space="preserve">adet </w:t>
      </w:r>
      <w:r>
        <w:rPr>
          <w:sz w:val="24"/>
          <w:szCs w:val="24"/>
        </w:rPr>
        <w:t>ulusal makale yayınlanması hedefimiz, öğretim görevlilerimizin yayınladığı 5</w:t>
      </w:r>
      <w:r w:rsidR="003B3E32">
        <w:rPr>
          <w:sz w:val="24"/>
          <w:szCs w:val="24"/>
        </w:rPr>
        <w:t xml:space="preserve"> adet</w:t>
      </w:r>
      <w:r>
        <w:rPr>
          <w:sz w:val="24"/>
          <w:szCs w:val="24"/>
        </w:rPr>
        <w:t xml:space="preserve"> ulusal makale ile hedeflenenin de üzerinde bir sayı ile başarılmıştır. Aynı yıl için 3 </w:t>
      </w:r>
      <w:r w:rsidR="003B3E32">
        <w:rPr>
          <w:sz w:val="24"/>
          <w:szCs w:val="24"/>
        </w:rPr>
        <w:t xml:space="preserve">adet </w:t>
      </w:r>
      <w:r>
        <w:rPr>
          <w:sz w:val="24"/>
          <w:szCs w:val="24"/>
        </w:rPr>
        <w:t xml:space="preserve">uluslararası makale hedefimiz, yayınlanan 2 </w:t>
      </w:r>
      <w:r w:rsidR="003B3E32">
        <w:rPr>
          <w:sz w:val="24"/>
          <w:szCs w:val="24"/>
        </w:rPr>
        <w:t xml:space="preserve">adet </w:t>
      </w:r>
      <w:r>
        <w:rPr>
          <w:sz w:val="24"/>
          <w:szCs w:val="24"/>
        </w:rPr>
        <w:t xml:space="preserve">uluslararası makale ile büyük ölçüde yerine getirilmiştir. Bu uluslararası makalelerden </w:t>
      </w:r>
      <w:r w:rsidR="00BD4D5A">
        <w:rPr>
          <w:sz w:val="24"/>
          <w:szCs w:val="24"/>
        </w:rPr>
        <w:t>biri SSCI’da endekslenen dergilerden birinde</w:t>
      </w:r>
      <w:r w:rsidR="00646C7D">
        <w:rPr>
          <w:sz w:val="24"/>
          <w:szCs w:val="24"/>
        </w:rPr>
        <w:t>, diğeri ise uluslararası endekslerde yer alan hakemli bir dergide yayınlanmıştır.</w:t>
      </w:r>
    </w:p>
    <w:p w14:paraId="3C2BAAA6" w14:textId="63A01003" w:rsidR="00756729" w:rsidRDefault="00144A71" w:rsidP="00144A71">
      <w:pPr>
        <w:spacing w:line="360" w:lineRule="auto"/>
        <w:ind w:left="215"/>
        <w:jc w:val="both"/>
        <w:rPr>
          <w:sz w:val="24"/>
          <w:szCs w:val="24"/>
        </w:rPr>
      </w:pPr>
      <w:r>
        <w:rPr>
          <w:sz w:val="24"/>
          <w:szCs w:val="24"/>
        </w:rPr>
        <w:t>Stratejik Hedef 2</w:t>
      </w:r>
      <w:r w:rsidR="00756729">
        <w:rPr>
          <w:sz w:val="24"/>
          <w:szCs w:val="24"/>
        </w:rPr>
        <w:t>’ye ulaşmak</w:t>
      </w:r>
      <w:r>
        <w:rPr>
          <w:sz w:val="24"/>
          <w:szCs w:val="24"/>
        </w:rPr>
        <w:t xml:space="preserve"> </w:t>
      </w:r>
      <w:r w:rsidR="00756729">
        <w:rPr>
          <w:sz w:val="24"/>
          <w:szCs w:val="24"/>
        </w:rPr>
        <w:t>için geliştirilen,</w:t>
      </w:r>
    </w:p>
    <w:p w14:paraId="0E934206" w14:textId="6804032C" w:rsidR="00756729" w:rsidRDefault="00756729" w:rsidP="00144A71">
      <w:pPr>
        <w:spacing w:line="360" w:lineRule="auto"/>
        <w:ind w:left="215"/>
        <w:jc w:val="both"/>
        <w:rPr>
          <w:sz w:val="24"/>
          <w:szCs w:val="24"/>
        </w:rPr>
      </w:pPr>
      <w:r w:rsidRPr="00756729">
        <w:rPr>
          <w:sz w:val="24"/>
          <w:szCs w:val="24"/>
        </w:rPr>
        <w:t xml:space="preserve">Strateji 2.1. </w:t>
      </w:r>
      <w:r>
        <w:rPr>
          <w:sz w:val="24"/>
          <w:szCs w:val="24"/>
        </w:rPr>
        <w:t>“</w:t>
      </w:r>
      <w:r w:rsidRPr="00756729">
        <w:rPr>
          <w:sz w:val="24"/>
          <w:szCs w:val="24"/>
        </w:rPr>
        <w:t>Ulusal ve uluslararası eğitim programlarıyla koordinasyon sağlamak</w:t>
      </w:r>
      <w:r>
        <w:rPr>
          <w:sz w:val="24"/>
          <w:szCs w:val="24"/>
        </w:rPr>
        <w:t>”</w:t>
      </w:r>
      <w:r w:rsidR="00E31546" w:rsidRPr="00E31546">
        <w:rPr>
          <w:sz w:val="24"/>
          <w:szCs w:val="24"/>
        </w:rPr>
        <w:t xml:space="preserve"> ancak 2025 yılı itibariyle hayata geçirilebileceği öngörülmektedir.</w:t>
      </w:r>
    </w:p>
    <w:p w14:paraId="3AB3D67B" w14:textId="2F46BDC6" w:rsidR="007B601B" w:rsidRDefault="00756729" w:rsidP="00E31546">
      <w:pPr>
        <w:spacing w:line="360" w:lineRule="auto"/>
        <w:ind w:left="215"/>
        <w:jc w:val="both"/>
        <w:rPr>
          <w:sz w:val="24"/>
          <w:szCs w:val="24"/>
        </w:rPr>
      </w:pPr>
      <w:r w:rsidRPr="00756729">
        <w:rPr>
          <w:sz w:val="24"/>
          <w:szCs w:val="24"/>
        </w:rPr>
        <w:t xml:space="preserve">Strateji 2.2. </w:t>
      </w:r>
      <w:r>
        <w:rPr>
          <w:sz w:val="24"/>
          <w:szCs w:val="24"/>
        </w:rPr>
        <w:t>“</w:t>
      </w:r>
      <w:r w:rsidRPr="00756729">
        <w:rPr>
          <w:sz w:val="24"/>
          <w:szCs w:val="24"/>
        </w:rPr>
        <w:t>Eğitim-öğretim planına farklı alanlardan ders ve uygulamalar koymak</w:t>
      </w:r>
      <w:r>
        <w:rPr>
          <w:sz w:val="24"/>
          <w:szCs w:val="24"/>
        </w:rPr>
        <w:t>” kapsamında Sosyoloji ve Psikoloji Bölümleriyle oluşturduğumuz Ortak Ders Havuzu çalışması ile bölümümüz öğrencilerinin bu bölümler</w:t>
      </w:r>
      <w:r w:rsidR="00E31546">
        <w:rPr>
          <w:sz w:val="24"/>
          <w:szCs w:val="24"/>
        </w:rPr>
        <w:t>den</w:t>
      </w:r>
      <w:r>
        <w:rPr>
          <w:sz w:val="24"/>
          <w:szCs w:val="24"/>
        </w:rPr>
        <w:t xml:space="preserve"> a</w:t>
      </w:r>
      <w:r w:rsidR="00E31546">
        <w:rPr>
          <w:sz w:val="24"/>
          <w:szCs w:val="24"/>
        </w:rPr>
        <w:t>l</w:t>
      </w:r>
      <w:r>
        <w:rPr>
          <w:sz w:val="24"/>
          <w:szCs w:val="24"/>
        </w:rPr>
        <w:t xml:space="preserve">acağı dersler </w:t>
      </w:r>
      <w:r w:rsidR="004259FD">
        <w:rPr>
          <w:sz w:val="24"/>
          <w:szCs w:val="24"/>
        </w:rPr>
        <w:t xml:space="preserve">2023-2024 </w:t>
      </w:r>
      <w:r>
        <w:rPr>
          <w:sz w:val="24"/>
          <w:szCs w:val="24"/>
        </w:rPr>
        <w:t xml:space="preserve">yeni ders planımıza eklenmiştir. </w:t>
      </w:r>
    </w:p>
    <w:p w14:paraId="7F508ED0" w14:textId="2512DC05" w:rsidR="004259FD" w:rsidRPr="00C06FE6" w:rsidRDefault="004259FD" w:rsidP="00E31546">
      <w:pPr>
        <w:spacing w:line="360" w:lineRule="auto"/>
        <w:ind w:left="215"/>
        <w:jc w:val="both"/>
        <w:rPr>
          <w:sz w:val="24"/>
          <w:szCs w:val="24"/>
        </w:rPr>
      </w:pPr>
      <w:r>
        <w:rPr>
          <w:sz w:val="24"/>
          <w:szCs w:val="24"/>
        </w:rPr>
        <w:t>Stratejik Hedef 3 “</w:t>
      </w:r>
      <w:r w:rsidRPr="004259FD">
        <w:rPr>
          <w:sz w:val="24"/>
          <w:szCs w:val="24"/>
        </w:rPr>
        <w:t>Paydaşlarla olan ilişkileri etkin kılmak</w:t>
      </w:r>
      <w:r>
        <w:rPr>
          <w:sz w:val="24"/>
          <w:szCs w:val="24"/>
        </w:rPr>
        <w:t xml:space="preserve">” </w:t>
      </w:r>
      <w:r w:rsidR="00415313">
        <w:rPr>
          <w:sz w:val="24"/>
          <w:szCs w:val="24"/>
        </w:rPr>
        <w:t xml:space="preserve">hedefi </w:t>
      </w:r>
      <w:r>
        <w:rPr>
          <w:sz w:val="24"/>
          <w:szCs w:val="24"/>
        </w:rPr>
        <w:t>için çalışmalarımız sürmektedir.</w:t>
      </w:r>
    </w:p>
    <w:sectPr w:rsidR="004259FD" w:rsidRPr="00C06FE6">
      <w:type w:val="continuous"/>
      <w:pgSz w:w="16850" w:h="11920" w:orient="landscape"/>
      <w:pgMar w:top="1040" w:right="18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TAyMjYyMLIwMjJT0lEKTi0uzszPAymwrAUAQbLDDywAAAA="/>
  </w:docVars>
  <w:rsids>
    <w:rsidRoot w:val="007B00E6"/>
    <w:rsid w:val="000817BD"/>
    <w:rsid w:val="000A6DBB"/>
    <w:rsid w:val="000F4688"/>
    <w:rsid w:val="000F4F53"/>
    <w:rsid w:val="00144A71"/>
    <w:rsid w:val="001C3068"/>
    <w:rsid w:val="00222656"/>
    <w:rsid w:val="0026249D"/>
    <w:rsid w:val="00273C71"/>
    <w:rsid w:val="002F49D3"/>
    <w:rsid w:val="00327BAF"/>
    <w:rsid w:val="00345F48"/>
    <w:rsid w:val="0038158B"/>
    <w:rsid w:val="003B3E32"/>
    <w:rsid w:val="003D7EB2"/>
    <w:rsid w:val="00415313"/>
    <w:rsid w:val="004259FD"/>
    <w:rsid w:val="0044728F"/>
    <w:rsid w:val="00447522"/>
    <w:rsid w:val="00517587"/>
    <w:rsid w:val="005F1C5D"/>
    <w:rsid w:val="005F7B7A"/>
    <w:rsid w:val="00646C7D"/>
    <w:rsid w:val="00647820"/>
    <w:rsid w:val="0066114D"/>
    <w:rsid w:val="00756729"/>
    <w:rsid w:val="007B00E6"/>
    <w:rsid w:val="007B601B"/>
    <w:rsid w:val="008B4C37"/>
    <w:rsid w:val="008E453C"/>
    <w:rsid w:val="009B3496"/>
    <w:rsid w:val="00A51FB0"/>
    <w:rsid w:val="00A67FA3"/>
    <w:rsid w:val="00AA17B7"/>
    <w:rsid w:val="00AD25DA"/>
    <w:rsid w:val="00B82FC9"/>
    <w:rsid w:val="00BA0257"/>
    <w:rsid w:val="00BB6A68"/>
    <w:rsid w:val="00BD4D5A"/>
    <w:rsid w:val="00C06FE6"/>
    <w:rsid w:val="00D90CF0"/>
    <w:rsid w:val="00DE5208"/>
    <w:rsid w:val="00E31546"/>
    <w:rsid w:val="00E91F4D"/>
    <w:rsid w:val="00ED7048"/>
    <w:rsid w:val="00F62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75BA9"/>
  <w15:docId w15:val="{0788BACE-7055-4A64-A0F6-ADDB7EC6F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728F"/>
    <w:rPr>
      <w:rFonts w:ascii="Times New Roman" w:eastAsia="Times New Roman" w:hAnsi="Times New Roman" w:cs="Times New Roman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5"/>
    </w:pPr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before="75"/>
      <w:ind w:left="2777"/>
    </w:pPr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</w:pPr>
  </w:style>
  <w:style w:type="table" w:styleId="TableGrid">
    <w:name w:val="Table Grid"/>
    <w:basedOn w:val="TableNormal"/>
    <w:uiPriority w:val="39"/>
    <w:rsid w:val="001C3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B82FC9"/>
    <w:rPr>
      <w:rFonts w:ascii="Times New Roman" w:eastAsia="Times New Roman" w:hAnsi="Times New Roman" w:cs="Times New Roman"/>
      <w:b/>
      <w:bCs/>
      <w:sz w:val="20"/>
      <w:szCs w:val="2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508</Words>
  <Characters>289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2</cp:revision>
  <dcterms:created xsi:type="dcterms:W3CDTF">2021-10-13T14:37:00Z</dcterms:created>
  <dcterms:modified xsi:type="dcterms:W3CDTF">2023-09-2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13T00:00:00Z</vt:filetime>
  </property>
  <property fmtid="{D5CDD505-2E9C-101B-9397-08002B2CF9AE}" pid="5" name="GrammarlyDocumentId">
    <vt:lpwstr>38280f947bfd68cddf28fb61731d263723d856b5b5aa9636b5633d3dc9d519d5</vt:lpwstr>
  </property>
</Properties>
</file>